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21DD8" w14:textId="77777777" w:rsidR="00C0141B" w:rsidRDefault="00C0141B" w:rsidP="007B271D">
      <w:pPr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</w:p>
    <w:p w14:paraId="00DFD2FF" w14:textId="77777777" w:rsidR="00767E75" w:rsidRDefault="00767E75" w:rsidP="007B27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AE26DA" w14:textId="77777777" w:rsidR="00B76E91" w:rsidRPr="0027298E" w:rsidRDefault="00B76E91" w:rsidP="007B27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7298E">
        <w:rPr>
          <w:rFonts w:ascii="Times New Roman" w:hAnsi="Times New Roman" w:cs="Times New Roman"/>
          <w:b/>
          <w:sz w:val="24"/>
          <w:szCs w:val="24"/>
        </w:rPr>
        <w:t>Conducting a self-assessment is exciting, bu</w:t>
      </w:r>
      <w:r w:rsidR="00CA7803" w:rsidRPr="0027298E">
        <w:rPr>
          <w:rFonts w:ascii="Times New Roman" w:hAnsi="Times New Roman" w:cs="Times New Roman"/>
          <w:b/>
          <w:sz w:val="24"/>
          <w:szCs w:val="24"/>
        </w:rPr>
        <w:t xml:space="preserve">t it does challenge you to set some time aside to think </w:t>
      </w:r>
      <w:r w:rsidRPr="0027298E">
        <w:rPr>
          <w:rFonts w:ascii="Times New Roman" w:hAnsi="Times New Roman" w:cs="Times New Roman"/>
          <w:b/>
          <w:sz w:val="24"/>
          <w:szCs w:val="24"/>
        </w:rPr>
        <w:t xml:space="preserve">on each of </w:t>
      </w:r>
      <w:r w:rsidR="0046034A">
        <w:rPr>
          <w:rFonts w:ascii="Times New Roman" w:hAnsi="Times New Roman" w:cs="Times New Roman"/>
          <w:b/>
          <w:sz w:val="24"/>
          <w:szCs w:val="24"/>
        </w:rPr>
        <w:t>the</w:t>
      </w:r>
      <w:r w:rsidRPr="0027298E">
        <w:rPr>
          <w:rFonts w:ascii="Times New Roman" w:hAnsi="Times New Roman" w:cs="Times New Roman"/>
          <w:b/>
          <w:sz w:val="24"/>
          <w:szCs w:val="24"/>
        </w:rPr>
        <w:t xml:space="preserve"> fiv</w:t>
      </w:r>
      <w:r w:rsidR="0046034A">
        <w:rPr>
          <w:rFonts w:ascii="Times New Roman" w:hAnsi="Times New Roman" w:cs="Times New Roman"/>
          <w:b/>
          <w:sz w:val="24"/>
          <w:szCs w:val="24"/>
        </w:rPr>
        <w:t>e suggested areas of your personal brand.</w:t>
      </w:r>
    </w:p>
    <w:p w14:paraId="2515451A" w14:textId="77777777" w:rsidR="00B76E91" w:rsidRPr="0027298E" w:rsidRDefault="00B76E91" w:rsidP="007B27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08B57F" w14:textId="77777777" w:rsidR="009C3863" w:rsidRPr="0027298E" w:rsidRDefault="00CA7803" w:rsidP="007B27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7298E">
        <w:rPr>
          <w:rFonts w:ascii="Times New Roman" w:hAnsi="Times New Roman" w:cs="Times New Roman"/>
          <w:b/>
          <w:sz w:val="24"/>
          <w:szCs w:val="24"/>
          <w:u w:val="single"/>
        </w:rPr>
        <w:t xml:space="preserve">Please follow the instructions below: </w:t>
      </w:r>
    </w:p>
    <w:p w14:paraId="3527B06D" w14:textId="77777777" w:rsidR="00E03E3C" w:rsidRPr="0027298E" w:rsidRDefault="00E03E3C" w:rsidP="00B76E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A81B51" w14:textId="77777777" w:rsidR="009C3863" w:rsidRPr="0027298E" w:rsidRDefault="009C3863" w:rsidP="00263937">
      <w:pPr>
        <w:pStyle w:val="ListParagraph"/>
        <w:numPr>
          <w:ilvl w:val="0"/>
          <w:numId w:val="6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7298E">
        <w:rPr>
          <w:rFonts w:ascii="Times New Roman" w:hAnsi="Times New Roman" w:cs="Times New Roman"/>
          <w:sz w:val="24"/>
          <w:szCs w:val="24"/>
        </w:rPr>
        <w:t>Review</w:t>
      </w:r>
      <w:r w:rsidR="00CA7803" w:rsidRPr="0027298E">
        <w:rPr>
          <w:rFonts w:ascii="Times New Roman" w:hAnsi="Times New Roman" w:cs="Times New Roman"/>
          <w:sz w:val="24"/>
          <w:szCs w:val="24"/>
        </w:rPr>
        <w:t xml:space="preserve"> and keep handy</w:t>
      </w:r>
      <w:r w:rsidRPr="0027298E">
        <w:rPr>
          <w:rFonts w:ascii="Times New Roman" w:hAnsi="Times New Roman" w:cs="Times New Roman"/>
          <w:sz w:val="24"/>
          <w:szCs w:val="24"/>
        </w:rPr>
        <w:t xml:space="preserve"> the </w:t>
      </w:r>
      <w:r w:rsidR="00B76E91" w:rsidRPr="0027298E">
        <w:rPr>
          <w:rFonts w:ascii="Times New Roman" w:hAnsi="Times New Roman" w:cs="Times New Roman"/>
          <w:sz w:val="24"/>
          <w:szCs w:val="24"/>
        </w:rPr>
        <w:t>M.I.C.R.O</w:t>
      </w:r>
      <w:r w:rsidR="008F5BFE">
        <w:rPr>
          <w:rFonts w:ascii="Times New Roman" w:hAnsi="Times New Roman" w:cs="Times New Roman"/>
          <w:sz w:val="24"/>
          <w:szCs w:val="24"/>
        </w:rPr>
        <w:t>.</w:t>
      </w:r>
      <w:r w:rsidR="00B76E91" w:rsidRPr="0027298E">
        <w:rPr>
          <w:rFonts w:ascii="Times New Roman" w:hAnsi="Times New Roman" w:cs="Times New Roman"/>
          <w:sz w:val="24"/>
          <w:szCs w:val="24"/>
        </w:rPr>
        <w:t xml:space="preserve"> </w:t>
      </w:r>
      <w:r w:rsidR="00767E75">
        <w:rPr>
          <w:rFonts w:ascii="Times New Roman" w:hAnsi="Times New Roman" w:cs="Times New Roman"/>
          <w:noProof/>
          <w:sz w:val="24"/>
          <w:szCs w:val="24"/>
        </w:rPr>
        <w:t>S</w:t>
      </w:r>
      <w:r w:rsidR="00B76E91" w:rsidRPr="00767E75">
        <w:rPr>
          <w:rFonts w:ascii="Times New Roman" w:hAnsi="Times New Roman" w:cs="Times New Roman"/>
          <w:noProof/>
          <w:sz w:val="24"/>
          <w:szCs w:val="24"/>
        </w:rPr>
        <w:t>lide</w:t>
      </w:r>
      <w:r w:rsidR="00CA7803" w:rsidRPr="0027298E">
        <w:rPr>
          <w:rFonts w:ascii="Times New Roman" w:hAnsi="Times New Roman" w:cs="Times New Roman"/>
          <w:sz w:val="24"/>
          <w:szCs w:val="24"/>
        </w:rPr>
        <w:t xml:space="preserve"> in your personalized PowerPoint presentation.</w:t>
      </w:r>
    </w:p>
    <w:p w14:paraId="222CC479" w14:textId="77777777" w:rsidR="00CA7803" w:rsidRPr="0027298E" w:rsidRDefault="00CA7803" w:rsidP="00263937">
      <w:pPr>
        <w:pStyle w:val="ListParagraph"/>
        <w:numPr>
          <w:ilvl w:val="0"/>
          <w:numId w:val="6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7298E">
        <w:rPr>
          <w:rFonts w:ascii="Times New Roman" w:hAnsi="Times New Roman" w:cs="Times New Roman"/>
          <w:sz w:val="24"/>
          <w:szCs w:val="24"/>
        </w:rPr>
        <w:t xml:space="preserve">Review each of the areas below and craft </w:t>
      </w:r>
      <w:r w:rsidR="0074799F">
        <w:rPr>
          <w:rFonts w:ascii="Times New Roman" w:hAnsi="Times New Roman" w:cs="Times New Roman"/>
          <w:noProof/>
          <w:sz w:val="24"/>
          <w:szCs w:val="24"/>
        </w:rPr>
        <w:t xml:space="preserve">detailed </w:t>
      </w:r>
      <w:r w:rsidRPr="0027298E">
        <w:rPr>
          <w:rFonts w:ascii="Times New Roman" w:hAnsi="Times New Roman" w:cs="Times New Roman"/>
          <w:sz w:val="24"/>
          <w:szCs w:val="24"/>
        </w:rPr>
        <w:t xml:space="preserve">answers to the questions in each section. </w:t>
      </w:r>
    </w:p>
    <w:p w14:paraId="2A7A2BD4" w14:textId="77777777" w:rsidR="00396424" w:rsidRPr="00216819" w:rsidRDefault="00CA7803" w:rsidP="00263937">
      <w:pPr>
        <w:pStyle w:val="ListParagraph"/>
        <w:numPr>
          <w:ilvl w:val="0"/>
          <w:numId w:val="6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7298E">
        <w:rPr>
          <w:rFonts w:ascii="Times New Roman" w:hAnsi="Times New Roman" w:cs="Times New Roman"/>
          <w:sz w:val="24"/>
          <w:szCs w:val="24"/>
        </w:rPr>
        <w:t>This assessment does take some time, but once it</w:t>
      </w:r>
      <w:r w:rsidRPr="009D4381">
        <w:rPr>
          <w:rFonts w:ascii="Times New Roman" w:hAnsi="Times New Roman" w:cs="Times New Roman"/>
          <w:noProof/>
          <w:sz w:val="24"/>
          <w:szCs w:val="24"/>
        </w:rPr>
        <w:t>’s done</w:t>
      </w:r>
      <w:r w:rsidR="00AA1CFF" w:rsidRPr="00AA1CFF">
        <w:rPr>
          <w:rFonts w:ascii="Times New Roman" w:hAnsi="Times New Roman" w:cs="Times New Roman"/>
          <w:noProof/>
          <w:sz w:val="24"/>
          <w:szCs w:val="24"/>
        </w:rPr>
        <w:t>,</w:t>
      </w:r>
      <w:r w:rsidRPr="0027298E">
        <w:rPr>
          <w:rFonts w:ascii="Times New Roman" w:hAnsi="Times New Roman" w:cs="Times New Roman"/>
          <w:sz w:val="24"/>
          <w:szCs w:val="24"/>
        </w:rPr>
        <w:t xml:space="preserve"> </w:t>
      </w:r>
      <w:r w:rsidR="0074799F">
        <w:rPr>
          <w:rFonts w:ascii="Times New Roman" w:hAnsi="Times New Roman" w:cs="Times New Roman"/>
          <w:sz w:val="24"/>
          <w:szCs w:val="24"/>
        </w:rPr>
        <w:t xml:space="preserve">you’ll have a better </w:t>
      </w:r>
      <w:r w:rsidR="0074799F" w:rsidRPr="00AA1CFF">
        <w:rPr>
          <w:rFonts w:ascii="Times New Roman" w:hAnsi="Times New Roman" w:cs="Times New Roman"/>
          <w:noProof/>
          <w:sz w:val="24"/>
          <w:szCs w:val="24"/>
        </w:rPr>
        <w:t>understand</w:t>
      </w:r>
      <w:r w:rsidR="00AA1CFF">
        <w:rPr>
          <w:rFonts w:ascii="Times New Roman" w:hAnsi="Times New Roman" w:cs="Times New Roman"/>
          <w:noProof/>
          <w:sz w:val="24"/>
          <w:szCs w:val="24"/>
        </w:rPr>
        <w:t>ing</w:t>
      </w:r>
      <w:r w:rsidR="0074799F">
        <w:rPr>
          <w:rFonts w:ascii="Times New Roman" w:hAnsi="Times New Roman" w:cs="Times New Roman"/>
          <w:sz w:val="24"/>
          <w:szCs w:val="24"/>
        </w:rPr>
        <w:t xml:space="preserve"> of the parts that make up your personal brand.</w:t>
      </w:r>
    </w:p>
    <w:p w14:paraId="2BF01DA3" w14:textId="77777777" w:rsidR="00CA7803" w:rsidRPr="00263937" w:rsidRDefault="00CA7803" w:rsidP="002639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ADC3D7" w14:textId="77777777" w:rsidR="009C3863" w:rsidRPr="00263937" w:rsidRDefault="009C3863" w:rsidP="0026393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63937">
        <w:rPr>
          <w:rFonts w:ascii="Times New Roman" w:hAnsi="Times New Roman" w:cs="Times New Roman"/>
          <w:b/>
          <w:sz w:val="24"/>
          <w:szCs w:val="24"/>
        </w:rPr>
        <w:t xml:space="preserve">M (Materials) </w:t>
      </w:r>
    </w:p>
    <w:p w14:paraId="663EEFD6" w14:textId="77777777" w:rsidR="009C3863" w:rsidRPr="0027298E" w:rsidRDefault="00263937" w:rsidP="0027298E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hare what materials you have created to exemplify your brand. For example, do you have any of the following: </w:t>
      </w:r>
      <w:r w:rsidR="007B271D" w:rsidRPr="0027298E">
        <w:rPr>
          <w:rFonts w:ascii="Times New Roman" w:hAnsi="Times New Roman" w:cs="Times New Roman"/>
          <w:sz w:val="24"/>
          <w:szCs w:val="24"/>
        </w:rPr>
        <w:t xml:space="preserve">Resume, Cover Letter, </w:t>
      </w:r>
      <w:r w:rsidR="00997FDD" w:rsidRPr="0027298E">
        <w:rPr>
          <w:rFonts w:ascii="Times New Roman" w:hAnsi="Times New Roman" w:cs="Times New Roman"/>
          <w:sz w:val="24"/>
          <w:szCs w:val="24"/>
        </w:rPr>
        <w:t>Business Card</w:t>
      </w:r>
      <w:r w:rsidR="007B271D" w:rsidRPr="0027298E">
        <w:rPr>
          <w:rFonts w:ascii="Times New Roman" w:hAnsi="Times New Roman" w:cs="Times New Roman"/>
          <w:sz w:val="24"/>
          <w:szCs w:val="24"/>
        </w:rPr>
        <w:t xml:space="preserve">, Biography, </w:t>
      </w:r>
      <w:r>
        <w:rPr>
          <w:rFonts w:ascii="Times New Roman" w:hAnsi="Times New Roman" w:cs="Times New Roman"/>
          <w:sz w:val="24"/>
          <w:szCs w:val="24"/>
        </w:rPr>
        <w:t xml:space="preserve">Brochure, </w:t>
      </w:r>
      <w:r w:rsidR="00C00F34">
        <w:rPr>
          <w:rFonts w:ascii="Times New Roman" w:hAnsi="Times New Roman" w:cs="Times New Roman"/>
          <w:sz w:val="24"/>
          <w:szCs w:val="24"/>
        </w:rPr>
        <w:t xml:space="preserve">Tri-Fold, Speaker </w:t>
      </w:r>
      <w:r>
        <w:rPr>
          <w:rFonts w:ascii="Times New Roman" w:hAnsi="Times New Roman" w:cs="Times New Roman"/>
          <w:sz w:val="24"/>
          <w:szCs w:val="24"/>
        </w:rPr>
        <w:t>One Sheet, Press Kit, etc.</w:t>
      </w:r>
      <w:r w:rsidR="008F5BFE">
        <w:rPr>
          <w:rFonts w:ascii="Times New Roman" w:hAnsi="Times New Roman" w:cs="Times New Roman"/>
          <w:sz w:val="24"/>
          <w:szCs w:val="24"/>
        </w:rPr>
        <w:t>?</w:t>
      </w:r>
      <w:r w:rsidR="009C3863" w:rsidRPr="0027298E">
        <w:rPr>
          <w:rFonts w:ascii="Times New Roman" w:hAnsi="Times New Roman" w:cs="Times New Roman"/>
          <w:sz w:val="24"/>
          <w:szCs w:val="24"/>
        </w:rPr>
        <w:t xml:space="preserve"> Have you had someone look over them? </w:t>
      </w:r>
      <w:r>
        <w:rPr>
          <w:rFonts w:ascii="Times New Roman" w:hAnsi="Times New Roman" w:cs="Times New Roman"/>
          <w:sz w:val="24"/>
          <w:szCs w:val="24"/>
        </w:rPr>
        <w:t xml:space="preserve">Who </w:t>
      </w:r>
      <w:r w:rsidR="00CB2481">
        <w:rPr>
          <w:rFonts w:ascii="Times New Roman" w:hAnsi="Times New Roman" w:cs="Times New Roman"/>
          <w:noProof/>
          <w:sz w:val="24"/>
          <w:szCs w:val="24"/>
        </w:rPr>
        <w:t xml:space="preserve">is a part of your life that can help you </w:t>
      </w:r>
      <w:r>
        <w:rPr>
          <w:rFonts w:ascii="Times New Roman" w:hAnsi="Times New Roman" w:cs="Times New Roman"/>
          <w:sz w:val="24"/>
          <w:szCs w:val="24"/>
        </w:rPr>
        <w:t xml:space="preserve">with these things? </w:t>
      </w:r>
      <w:r w:rsidR="007B271D" w:rsidRPr="0027298E">
        <w:rPr>
          <w:rFonts w:ascii="Times New Roman" w:hAnsi="Times New Roman" w:cs="Times New Roman"/>
          <w:sz w:val="24"/>
          <w:szCs w:val="24"/>
        </w:rPr>
        <w:t>How often do you review and</w:t>
      </w:r>
      <w:r w:rsidR="009C3863" w:rsidRPr="0027298E">
        <w:rPr>
          <w:rFonts w:ascii="Times New Roman" w:hAnsi="Times New Roman" w:cs="Times New Roman"/>
          <w:sz w:val="24"/>
          <w:szCs w:val="24"/>
        </w:rPr>
        <w:t xml:space="preserve"> edit these documents? Are they ready today 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to </w:t>
      </w:r>
      <w:r w:rsidR="00396424" w:rsidRPr="00C97704">
        <w:rPr>
          <w:rFonts w:ascii="Times New Roman" w:hAnsi="Times New Roman" w:cs="Times New Roman"/>
          <w:noProof/>
          <w:sz w:val="24"/>
          <w:szCs w:val="24"/>
        </w:rPr>
        <w:t>be sent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 out i</w:t>
      </w:r>
      <w:r w:rsidR="009C3863" w:rsidRPr="0027298E">
        <w:rPr>
          <w:rFonts w:ascii="Times New Roman" w:hAnsi="Times New Roman" w:cs="Times New Roman"/>
          <w:sz w:val="24"/>
          <w:szCs w:val="24"/>
        </w:rPr>
        <w:t xml:space="preserve">f you suddenly got a call? Speak about this area and what </w:t>
      </w:r>
      <w:r w:rsidR="00C00F34">
        <w:rPr>
          <w:rFonts w:ascii="Times New Roman" w:hAnsi="Times New Roman" w:cs="Times New Roman"/>
          <w:sz w:val="24"/>
          <w:szCs w:val="24"/>
        </w:rPr>
        <w:t xml:space="preserve">you’d like to do </w:t>
      </w:r>
      <w:r w:rsidR="00C00F34" w:rsidRPr="00C97704">
        <w:rPr>
          <w:rFonts w:ascii="Times New Roman" w:hAnsi="Times New Roman" w:cs="Times New Roman"/>
          <w:noProof/>
          <w:sz w:val="24"/>
          <w:szCs w:val="24"/>
        </w:rPr>
        <w:t>in order</w:t>
      </w:r>
      <w:r w:rsidR="009C3863" w:rsidRPr="00C97704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9C3863" w:rsidRPr="0027298E">
        <w:rPr>
          <w:rFonts w:ascii="Times New Roman" w:hAnsi="Times New Roman" w:cs="Times New Roman"/>
          <w:sz w:val="24"/>
          <w:szCs w:val="24"/>
        </w:rPr>
        <w:t xml:space="preserve"> step up your brand. </w:t>
      </w:r>
      <w:r w:rsidR="00C00F34">
        <w:rPr>
          <w:rFonts w:ascii="Times New Roman" w:hAnsi="Times New Roman" w:cs="Times New Roman"/>
          <w:sz w:val="24"/>
          <w:szCs w:val="24"/>
        </w:rPr>
        <w:t xml:space="preserve">What materials do you feel are necessary? </w:t>
      </w:r>
      <w:r>
        <w:rPr>
          <w:rFonts w:ascii="Times New Roman" w:hAnsi="Times New Roman" w:cs="Times New Roman"/>
          <w:sz w:val="24"/>
          <w:szCs w:val="24"/>
        </w:rPr>
        <w:t xml:space="preserve">What materials are your competitors using? </w:t>
      </w:r>
    </w:p>
    <w:p w14:paraId="1783D1B1" w14:textId="77777777" w:rsidR="009C3863" w:rsidRPr="0027298E" w:rsidRDefault="009C3863" w:rsidP="0027298E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7102AD3" w14:textId="77777777" w:rsidR="009C3863" w:rsidRPr="0027298E" w:rsidRDefault="007B271D" w:rsidP="0027298E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27298E">
        <w:rPr>
          <w:rFonts w:ascii="Times New Roman" w:hAnsi="Times New Roman" w:cs="Times New Roman"/>
          <w:b/>
          <w:sz w:val="24"/>
          <w:szCs w:val="24"/>
        </w:rPr>
        <w:t>I (Image</w:t>
      </w:r>
      <w:r w:rsidR="009C3863" w:rsidRPr="0027298E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p w14:paraId="0247AAFC" w14:textId="77777777" w:rsidR="0011414A" w:rsidRPr="006C70EB" w:rsidRDefault="009C3863" w:rsidP="0027298E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7298E">
        <w:rPr>
          <w:rFonts w:ascii="Times New Roman" w:hAnsi="Times New Roman" w:cs="Times New Roman"/>
          <w:sz w:val="24"/>
          <w:szCs w:val="24"/>
        </w:rPr>
        <w:t xml:space="preserve">This area </w:t>
      </w:r>
      <w:r w:rsidR="007B271D" w:rsidRPr="0027298E">
        <w:rPr>
          <w:rFonts w:ascii="Times New Roman" w:hAnsi="Times New Roman" w:cs="Times New Roman"/>
          <w:sz w:val="24"/>
          <w:szCs w:val="24"/>
        </w:rPr>
        <w:t xml:space="preserve">should cause you to think about your </w:t>
      </w:r>
      <w:r w:rsidR="00CA7803" w:rsidRPr="0027298E">
        <w:rPr>
          <w:rFonts w:ascii="Times New Roman" w:hAnsi="Times New Roman" w:cs="Times New Roman"/>
          <w:sz w:val="24"/>
          <w:szCs w:val="24"/>
        </w:rPr>
        <w:t>overall</w:t>
      </w:r>
      <w:r w:rsidRPr="0027298E">
        <w:rPr>
          <w:rFonts w:ascii="Times New Roman" w:hAnsi="Times New Roman" w:cs="Times New Roman"/>
          <w:sz w:val="24"/>
          <w:szCs w:val="24"/>
        </w:rPr>
        <w:t xml:space="preserve"> image. Is it important to dress </w:t>
      </w:r>
      <w:r w:rsidRPr="00C97704">
        <w:rPr>
          <w:rFonts w:ascii="Times New Roman" w:hAnsi="Times New Roman" w:cs="Times New Roman"/>
          <w:noProof/>
          <w:sz w:val="24"/>
          <w:szCs w:val="24"/>
        </w:rPr>
        <w:t>professionally all the time</w:t>
      </w:r>
      <w:r w:rsidRPr="0027298E">
        <w:rPr>
          <w:rFonts w:ascii="Times New Roman" w:hAnsi="Times New Roman" w:cs="Times New Roman"/>
          <w:sz w:val="24"/>
          <w:szCs w:val="24"/>
        </w:rPr>
        <w:t xml:space="preserve">? </w:t>
      </w:r>
      <w:r w:rsidR="00C00F34">
        <w:rPr>
          <w:rFonts w:ascii="Times New Roman" w:hAnsi="Times New Roman" w:cs="Times New Roman"/>
          <w:sz w:val="24"/>
          <w:szCs w:val="24"/>
        </w:rPr>
        <w:t>How do you define professional</w:t>
      </w:r>
      <w:r w:rsidR="00263937">
        <w:rPr>
          <w:rFonts w:ascii="Times New Roman" w:hAnsi="Times New Roman" w:cs="Times New Roman"/>
          <w:sz w:val="24"/>
          <w:szCs w:val="24"/>
        </w:rPr>
        <w:t xml:space="preserve"> dress</w:t>
      </w:r>
      <w:r w:rsidR="00C00F34">
        <w:rPr>
          <w:rFonts w:ascii="Times New Roman" w:hAnsi="Times New Roman" w:cs="Times New Roman"/>
          <w:sz w:val="24"/>
          <w:szCs w:val="24"/>
        </w:rPr>
        <w:t xml:space="preserve">? </w:t>
      </w:r>
      <w:r w:rsidRPr="0027298E">
        <w:rPr>
          <w:rFonts w:ascii="Times New Roman" w:hAnsi="Times New Roman" w:cs="Times New Roman"/>
          <w:sz w:val="24"/>
          <w:szCs w:val="24"/>
        </w:rPr>
        <w:t xml:space="preserve">Where do you shop? Can you afford to shop there? 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Do you have a budget? </w:t>
      </w:r>
      <w:r w:rsidRPr="0027298E">
        <w:rPr>
          <w:rFonts w:ascii="Times New Roman" w:hAnsi="Times New Roman" w:cs="Times New Roman"/>
          <w:sz w:val="24"/>
          <w:szCs w:val="24"/>
        </w:rPr>
        <w:t>Are you good at going through your current clothes and putt</w:t>
      </w:r>
      <w:r w:rsidR="007B271D" w:rsidRPr="0027298E">
        <w:rPr>
          <w:rFonts w:ascii="Times New Roman" w:hAnsi="Times New Roman" w:cs="Times New Roman"/>
          <w:sz w:val="24"/>
          <w:szCs w:val="24"/>
        </w:rPr>
        <w:t>ing new outfits together? Name one</w:t>
      </w:r>
      <w:r w:rsidR="008F5BFE">
        <w:rPr>
          <w:rFonts w:ascii="Times New Roman" w:hAnsi="Times New Roman" w:cs="Times New Roman"/>
          <w:sz w:val="24"/>
          <w:szCs w:val="24"/>
        </w:rPr>
        <w:t xml:space="preserve"> male whose </w:t>
      </w:r>
      <w:r w:rsidR="007B271D" w:rsidRPr="0027298E">
        <w:rPr>
          <w:rFonts w:ascii="Times New Roman" w:hAnsi="Times New Roman" w:cs="Times New Roman"/>
          <w:sz w:val="24"/>
          <w:szCs w:val="24"/>
        </w:rPr>
        <w:t xml:space="preserve">fashion sense </w:t>
      </w:r>
      <w:r w:rsidR="008F5BFE">
        <w:rPr>
          <w:rFonts w:ascii="Times New Roman" w:hAnsi="Times New Roman" w:cs="Times New Roman"/>
          <w:sz w:val="24"/>
          <w:szCs w:val="24"/>
        </w:rPr>
        <w:t xml:space="preserve">you admire </w:t>
      </w:r>
      <w:r w:rsidR="007B271D" w:rsidRPr="0027298E">
        <w:rPr>
          <w:rFonts w:ascii="Times New Roman" w:hAnsi="Times New Roman" w:cs="Times New Roman"/>
          <w:sz w:val="24"/>
          <w:szCs w:val="24"/>
        </w:rPr>
        <w:t>and why. Name one</w:t>
      </w:r>
      <w:r w:rsidRPr="0027298E">
        <w:rPr>
          <w:rFonts w:ascii="Times New Roman" w:hAnsi="Times New Roman" w:cs="Times New Roman"/>
          <w:sz w:val="24"/>
          <w:szCs w:val="24"/>
        </w:rPr>
        <w:t xml:space="preserve"> female </w:t>
      </w:r>
      <w:r w:rsidR="008F5BFE">
        <w:rPr>
          <w:rFonts w:ascii="Times New Roman" w:hAnsi="Times New Roman" w:cs="Times New Roman"/>
          <w:sz w:val="24"/>
          <w:szCs w:val="24"/>
        </w:rPr>
        <w:t>whose fashion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 sense </w:t>
      </w:r>
      <w:r w:rsidR="008F5BFE">
        <w:rPr>
          <w:rFonts w:ascii="Times New Roman" w:hAnsi="Times New Roman" w:cs="Times New Roman"/>
          <w:sz w:val="24"/>
          <w:szCs w:val="24"/>
        </w:rPr>
        <w:t>you admire</w:t>
      </w:r>
      <w:r w:rsidR="00767E75">
        <w:rPr>
          <w:rFonts w:ascii="Times New Roman" w:hAnsi="Times New Roman" w:cs="Times New Roman"/>
          <w:sz w:val="24"/>
          <w:szCs w:val="24"/>
        </w:rPr>
        <w:t xml:space="preserve"> 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and why. </w:t>
      </w:r>
      <w:r w:rsidR="007B271D" w:rsidRPr="0027298E">
        <w:rPr>
          <w:rFonts w:ascii="Times New Roman" w:hAnsi="Times New Roman" w:cs="Times New Roman"/>
          <w:sz w:val="24"/>
          <w:szCs w:val="24"/>
        </w:rPr>
        <w:t xml:space="preserve">Do both of these people represent how you dress now? </w:t>
      </w:r>
      <w:r w:rsidR="00263937">
        <w:rPr>
          <w:rFonts w:ascii="Times New Roman" w:hAnsi="Times New Roman" w:cs="Times New Roman"/>
          <w:sz w:val="24"/>
          <w:szCs w:val="24"/>
        </w:rPr>
        <w:t xml:space="preserve">Please research which colors look the best on you </w:t>
      </w:r>
      <w:r w:rsidR="00263937" w:rsidRPr="00C97704">
        <w:rPr>
          <w:rFonts w:ascii="Times New Roman" w:hAnsi="Times New Roman" w:cs="Times New Roman"/>
          <w:noProof/>
          <w:sz w:val="24"/>
          <w:szCs w:val="24"/>
        </w:rPr>
        <w:t>and/or</w:t>
      </w:r>
      <w:r w:rsidR="00263937">
        <w:rPr>
          <w:rFonts w:ascii="Times New Roman" w:hAnsi="Times New Roman" w:cs="Times New Roman"/>
          <w:sz w:val="24"/>
          <w:szCs w:val="24"/>
        </w:rPr>
        <w:t xml:space="preserve"> which colors based on their meaning </w:t>
      </w:r>
      <w:r w:rsidR="00263937" w:rsidRPr="00C97704">
        <w:rPr>
          <w:rFonts w:ascii="Times New Roman" w:hAnsi="Times New Roman" w:cs="Times New Roman"/>
          <w:noProof/>
          <w:sz w:val="24"/>
          <w:szCs w:val="24"/>
        </w:rPr>
        <w:t>connect</w:t>
      </w:r>
      <w:r w:rsidR="00263937">
        <w:rPr>
          <w:rFonts w:ascii="Times New Roman" w:hAnsi="Times New Roman" w:cs="Times New Roman"/>
          <w:sz w:val="24"/>
          <w:szCs w:val="24"/>
        </w:rPr>
        <w:t xml:space="preserve"> with your spirit. </w:t>
      </w:r>
    </w:p>
    <w:p w14:paraId="12774038" w14:textId="77777777" w:rsidR="0011414A" w:rsidRDefault="0011414A" w:rsidP="0027298E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E76071" w14:textId="77777777" w:rsidR="009C3863" w:rsidRPr="0027298E" w:rsidRDefault="009C3863" w:rsidP="0027298E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7298E">
        <w:rPr>
          <w:rFonts w:ascii="Times New Roman" w:hAnsi="Times New Roman" w:cs="Times New Roman"/>
          <w:b/>
          <w:sz w:val="24"/>
          <w:szCs w:val="24"/>
        </w:rPr>
        <w:t xml:space="preserve">C (Communication) </w:t>
      </w:r>
    </w:p>
    <w:p w14:paraId="5E6B8D17" w14:textId="77777777" w:rsidR="009C3863" w:rsidRDefault="009C3863" w:rsidP="0027298E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7298E">
        <w:rPr>
          <w:rFonts w:ascii="Times New Roman" w:hAnsi="Times New Roman" w:cs="Times New Roman"/>
          <w:sz w:val="24"/>
          <w:szCs w:val="24"/>
        </w:rPr>
        <w:t xml:space="preserve">Do you think you communicate effectively with peers, elderly, </w:t>
      </w:r>
      <w:r w:rsidRPr="004C1748">
        <w:rPr>
          <w:rFonts w:ascii="Times New Roman" w:hAnsi="Times New Roman" w:cs="Times New Roman"/>
          <w:noProof/>
          <w:sz w:val="24"/>
          <w:szCs w:val="24"/>
        </w:rPr>
        <w:t>managers</w:t>
      </w:r>
      <w:r w:rsidR="004C1748">
        <w:rPr>
          <w:rFonts w:ascii="Times New Roman" w:hAnsi="Times New Roman" w:cs="Times New Roman"/>
          <w:noProof/>
          <w:sz w:val="24"/>
          <w:szCs w:val="24"/>
        </w:rPr>
        <w:t>,</w:t>
      </w:r>
      <w:r w:rsidRPr="0027298E">
        <w:rPr>
          <w:rFonts w:ascii="Times New Roman" w:hAnsi="Times New Roman" w:cs="Times New Roman"/>
          <w:sz w:val="24"/>
          <w:szCs w:val="24"/>
        </w:rPr>
        <w:t xml:space="preserve"> and 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faculty? </w:t>
      </w:r>
      <w:r w:rsidR="00CA7803" w:rsidRPr="0027298E">
        <w:rPr>
          <w:rFonts w:ascii="Times New Roman" w:hAnsi="Times New Roman" w:cs="Times New Roman"/>
          <w:sz w:val="24"/>
          <w:szCs w:val="24"/>
        </w:rPr>
        <w:t xml:space="preserve">How do you know this? Do you feel there is room for improvement? If so, in what area </w:t>
      </w:r>
      <w:r w:rsidR="00CA7803" w:rsidRPr="00C97704">
        <w:rPr>
          <w:rFonts w:ascii="Times New Roman" w:hAnsi="Times New Roman" w:cs="Times New Roman"/>
          <w:noProof/>
          <w:sz w:val="24"/>
          <w:szCs w:val="24"/>
        </w:rPr>
        <w:t>written</w:t>
      </w:r>
      <w:r w:rsidR="00CA7803" w:rsidRPr="0027298E">
        <w:rPr>
          <w:rFonts w:ascii="Times New Roman" w:hAnsi="Times New Roman" w:cs="Times New Roman"/>
          <w:sz w:val="24"/>
          <w:szCs w:val="24"/>
        </w:rPr>
        <w:t>, verbal, etc.</w:t>
      </w:r>
      <w:r w:rsidRPr="0027298E">
        <w:rPr>
          <w:rFonts w:ascii="Times New Roman" w:hAnsi="Times New Roman" w:cs="Times New Roman"/>
          <w:sz w:val="24"/>
          <w:szCs w:val="24"/>
        </w:rPr>
        <w:t xml:space="preserve">? </w:t>
      </w:r>
      <w:r w:rsidR="00CA7803" w:rsidRPr="0027298E">
        <w:rPr>
          <w:rFonts w:ascii="Times New Roman" w:hAnsi="Times New Roman" w:cs="Times New Roman"/>
          <w:sz w:val="24"/>
          <w:szCs w:val="24"/>
        </w:rPr>
        <w:t xml:space="preserve">Do you text often? Do you 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find the </w:t>
      </w:r>
      <w:r w:rsidR="009678DA" w:rsidRPr="009678DA">
        <w:rPr>
          <w:rFonts w:ascii="Times New Roman" w:hAnsi="Times New Roman" w:cs="Times New Roman"/>
          <w:noProof/>
          <w:sz w:val="24"/>
          <w:szCs w:val="24"/>
        </w:rPr>
        <w:t>short</w:t>
      </w:r>
      <w:r w:rsidR="00396424" w:rsidRPr="009678DA">
        <w:rPr>
          <w:rFonts w:ascii="Times New Roman" w:hAnsi="Times New Roman" w:cs="Times New Roman"/>
          <w:noProof/>
          <w:sz w:val="24"/>
          <w:szCs w:val="24"/>
        </w:rPr>
        <w:t>hand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 you use in </w:t>
      </w:r>
      <w:r w:rsidR="00396424" w:rsidRPr="00D91506">
        <w:rPr>
          <w:rFonts w:ascii="Times New Roman" w:hAnsi="Times New Roman" w:cs="Times New Roman"/>
          <w:noProof/>
          <w:sz w:val="24"/>
          <w:szCs w:val="24"/>
        </w:rPr>
        <w:t>text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 </w:t>
      </w:r>
      <w:r w:rsidR="009678DA">
        <w:rPr>
          <w:rFonts w:ascii="Times New Roman" w:hAnsi="Times New Roman" w:cs="Times New Roman"/>
          <w:sz w:val="24"/>
          <w:szCs w:val="24"/>
        </w:rPr>
        <w:t xml:space="preserve">messages </w:t>
      </w:r>
      <w:r w:rsidR="00396424" w:rsidRPr="0027298E">
        <w:rPr>
          <w:rFonts w:ascii="Times New Roman" w:hAnsi="Times New Roman" w:cs="Times New Roman"/>
          <w:sz w:val="24"/>
          <w:szCs w:val="24"/>
        </w:rPr>
        <w:t>you</w:t>
      </w:r>
      <w:r w:rsidR="00CA7803" w:rsidRPr="0027298E">
        <w:rPr>
          <w:rFonts w:ascii="Times New Roman" w:hAnsi="Times New Roman" w:cs="Times New Roman"/>
          <w:sz w:val="24"/>
          <w:szCs w:val="24"/>
        </w:rPr>
        <w:t>’ve</w:t>
      </w:r>
      <w:r w:rsidR="009678DA">
        <w:rPr>
          <w:rFonts w:ascii="Times New Roman" w:hAnsi="Times New Roman" w:cs="Times New Roman"/>
          <w:sz w:val="24"/>
          <w:szCs w:val="24"/>
        </w:rPr>
        <w:t xml:space="preserve"> begun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 put in</w:t>
      </w:r>
      <w:r w:rsidR="00CA7803" w:rsidRPr="0027298E">
        <w:rPr>
          <w:rFonts w:ascii="Times New Roman" w:hAnsi="Times New Roman" w:cs="Times New Roman"/>
          <w:sz w:val="24"/>
          <w:szCs w:val="24"/>
        </w:rPr>
        <w:t>to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 your emails? </w:t>
      </w:r>
      <w:r w:rsidRPr="0027298E">
        <w:rPr>
          <w:rFonts w:ascii="Times New Roman" w:hAnsi="Times New Roman" w:cs="Times New Roman"/>
          <w:sz w:val="24"/>
          <w:szCs w:val="24"/>
        </w:rPr>
        <w:t>Who can help you improve</w:t>
      </w:r>
      <w:r w:rsidR="00396424" w:rsidRPr="0027298E">
        <w:rPr>
          <w:rFonts w:ascii="Times New Roman" w:hAnsi="Times New Roman" w:cs="Times New Roman"/>
          <w:sz w:val="24"/>
          <w:szCs w:val="24"/>
        </w:rPr>
        <w:t xml:space="preserve"> your communication</w:t>
      </w:r>
      <w:r w:rsidRPr="0027298E">
        <w:rPr>
          <w:rFonts w:ascii="Times New Roman" w:hAnsi="Times New Roman" w:cs="Times New Roman"/>
          <w:sz w:val="24"/>
          <w:szCs w:val="24"/>
        </w:rPr>
        <w:t>? Have you heard about Toastmasters’ International? Would they be a good organization for y</w:t>
      </w:r>
      <w:r w:rsidR="00CA7803" w:rsidRPr="0027298E">
        <w:rPr>
          <w:rFonts w:ascii="Times New Roman" w:hAnsi="Times New Roman" w:cs="Times New Roman"/>
          <w:sz w:val="24"/>
          <w:szCs w:val="24"/>
        </w:rPr>
        <w:t>ou to join? Is there a chapter near you? Are you pleased with your ability to speak in public? How do you measure your effectiveness</w:t>
      </w:r>
      <w:r w:rsidR="00C00F34">
        <w:rPr>
          <w:rFonts w:ascii="Times New Roman" w:hAnsi="Times New Roman" w:cs="Times New Roman"/>
          <w:sz w:val="24"/>
          <w:szCs w:val="24"/>
        </w:rPr>
        <w:t xml:space="preserve"> in public speaking</w:t>
      </w:r>
      <w:r w:rsidR="00CA7803" w:rsidRPr="0027298E">
        <w:rPr>
          <w:rFonts w:ascii="Times New Roman" w:hAnsi="Times New Roman" w:cs="Times New Roman"/>
          <w:sz w:val="24"/>
          <w:szCs w:val="24"/>
        </w:rPr>
        <w:t>?</w:t>
      </w:r>
      <w:r w:rsidRPr="002729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10947A" w14:textId="77777777" w:rsidR="00263937" w:rsidRDefault="00263937" w:rsidP="0027298E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A1D0675" w14:textId="77777777" w:rsidR="00396424" w:rsidRPr="0027298E" w:rsidRDefault="00396424" w:rsidP="002729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8D6CD3" w14:textId="77777777" w:rsidR="009C3863" w:rsidRPr="0027298E" w:rsidRDefault="009C3863" w:rsidP="0027298E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27298E">
        <w:rPr>
          <w:rFonts w:ascii="Times New Roman" w:hAnsi="Times New Roman" w:cs="Times New Roman"/>
          <w:b/>
          <w:sz w:val="24"/>
          <w:szCs w:val="24"/>
        </w:rPr>
        <w:t xml:space="preserve">R (Reputation) </w:t>
      </w:r>
    </w:p>
    <w:p w14:paraId="5A94CEF1" w14:textId="77777777" w:rsidR="009C3863" w:rsidRPr="00263937" w:rsidRDefault="009C3863" w:rsidP="00263937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63937">
        <w:rPr>
          <w:rFonts w:ascii="Times New Roman" w:hAnsi="Times New Roman" w:cs="Times New Roman"/>
          <w:sz w:val="24"/>
          <w:szCs w:val="24"/>
        </w:rPr>
        <w:t xml:space="preserve">What do others say about you? </w:t>
      </w:r>
      <w:r w:rsidR="00CA7803" w:rsidRPr="00263937">
        <w:rPr>
          <w:rFonts w:ascii="Times New Roman" w:hAnsi="Times New Roman" w:cs="Times New Roman"/>
          <w:sz w:val="24"/>
          <w:szCs w:val="24"/>
        </w:rPr>
        <w:t xml:space="preserve">As part of this </w:t>
      </w:r>
      <w:r w:rsidR="00CA7803" w:rsidRPr="004C1748">
        <w:rPr>
          <w:rFonts w:ascii="Times New Roman" w:hAnsi="Times New Roman" w:cs="Times New Roman"/>
          <w:noProof/>
          <w:sz w:val="24"/>
          <w:szCs w:val="24"/>
        </w:rPr>
        <w:t>process</w:t>
      </w:r>
      <w:r w:rsidR="004C1748">
        <w:rPr>
          <w:rFonts w:ascii="Times New Roman" w:hAnsi="Times New Roman" w:cs="Times New Roman"/>
          <w:noProof/>
          <w:sz w:val="24"/>
          <w:szCs w:val="24"/>
        </w:rPr>
        <w:t>,</w:t>
      </w:r>
      <w:r w:rsidR="00CA7803" w:rsidRPr="00263937">
        <w:rPr>
          <w:rFonts w:ascii="Times New Roman" w:hAnsi="Times New Roman" w:cs="Times New Roman"/>
          <w:sz w:val="24"/>
          <w:szCs w:val="24"/>
        </w:rPr>
        <w:t xml:space="preserve"> </w:t>
      </w:r>
      <w:r w:rsidR="00263937" w:rsidRPr="00263937">
        <w:rPr>
          <w:rFonts w:ascii="Times New Roman" w:hAnsi="Times New Roman" w:cs="Times New Roman"/>
          <w:sz w:val="24"/>
          <w:szCs w:val="24"/>
        </w:rPr>
        <w:t xml:space="preserve">we suggest </w:t>
      </w:r>
      <w:r w:rsidR="00CA7803" w:rsidRPr="00263937">
        <w:rPr>
          <w:rFonts w:ascii="Times New Roman" w:hAnsi="Times New Roman" w:cs="Times New Roman"/>
          <w:sz w:val="24"/>
          <w:szCs w:val="24"/>
        </w:rPr>
        <w:t>that</w:t>
      </w:r>
      <w:r w:rsidR="00C00F34" w:rsidRPr="00263937">
        <w:rPr>
          <w:rFonts w:ascii="Times New Roman" w:hAnsi="Times New Roman" w:cs="Times New Roman"/>
          <w:sz w:val="24"/>
          <w:szCs w:val="24"/>
        </w:rPr>
        <w:t xml:space="preserve"> you send out a</w:t>
      </w:r>
      <w:r w:rsidR="00263937" w:rsidRPr="00263937">
        <w:rPr>
          <w:rFonts w:ascii="Times New Roman" w:hAnsi="Times New Roman" w:cs="Times New Roman"/>
          <w:sz w:val="24"/>
          <w:szCs w:val="24"/>
        </w:rPr>
        <w:t>n anonymous</w:t>
      </w:r>
      <w:r w:rsidR="00CA7803" w:rsidRPr="00263937">
        <w:rPr>
          <w:rFonts w:ascii="Times New Roman" w:hAnsi="Times New Roman" w:cs="Times New Roman"/>
          <w:sz w:val="24"/>
          <w:szCs w:val="24"/>
        </w:rPr>
        <w:t xml:space="preserve"> survey to your network (friends, family, associates, </w:t>
      </w:r>
      <w:r w:rsidR="00263937" w:rsidRPr="00263937">
        <w:rPr>
          <w:rFonts w:ascii="Times New Roman" w:hAnsi="Times New Roman" w:cs="Times New Roman"/>
          <w:sz w:val="24"/>
          <w:szCs w:val="24"/>
        </w:rPr>
        <w:t xml:space="preserve">co-workers, </w:t>
      </w:r>
      <w:r w:rsidR="008B37D8" w:rsidRPr="009678DA">
        <w:rPr>
          <w:rFonts w:ascii="Times New Roman" w:hAnsi="Times New Roman" w:cs="Times New Roman"/>
          <w:noProof/>
          <w:sz w:val="24"/>
          <w:szCs w:val="24"/>
        </w:rPr>
        <w:t>sub</w:t>
      </w:r>
      <w:r w:rsidR="00CA7803" w:rsidRPr="009678DA">
        <w:rPr>
          <w:rFonts w:ascii="Times New Roman" w:hAnsi="Times New Roman" w:cs="Times New Roman"/>
          <w:noProof/>
          <w:sz w:val="24"/>
          <w:szCs w:val="24"/>
        </w:rPr>
        <w:t>ordinates</w:t>
      </w:r>
      <w:r w:rsidR="00CA7803" w:rsidRPr="00263937">
        <w:rPr>
          <w:rFonts w:ascii="Times New Roman" w:hAnsi="Times New Roman" w:cs="Times New Roman"/>
          <w:sz w:val="24"/>
          <w:szCs w:val="24"/>
        </w:rPr>
        <w:t>, supervisors, etc.) asking them to describe you and your brand.</w:t>
      </w:r>
      <w:r w:rsidR="00263937" w:rsidRPr="00263937">
        <w:rPr>
          <w:rFonts w:ascii="Times New Roman" w:hAnsi="Times New Roman" w:cs="Times New Roman"/>
          <w:sz w:val="24"/>
          <w:szCs w:val="24"/>
        </w:rPr>
        <w:t xml:space="preserve">  Please do so and include your results in this section. </w:t>
      </w:r>
      <w:r w:rsidR="009678DA">
        <w:rPr>
          <w:rFonts w:ascii="Times New Roman" w:hAnsi="Times New Roman" w:cs="Times New Roman"/>
          <w:noProof/>
          <w:sz w:val="24"/>
          <w:szCs w:val="24"/>
        </w:rPr>
        <w:t>Also</w:t>
      </w:r>
      <w:r w:rsidR="00263937" w:rsidRPr="00263937">
        <w:rPr>
          <w:rFonts w:ascii="Times New Roman" w:hAnsi="Times New Roman" w:cs="Times New Roman"/>
          <w:sz w:val="24"/>
          <w:szCs w:val="24"/>
        </w:rPr>
        <w:t>, share w</w:t>
      </w:r>
      <w:r w:rsidRPr="00263937">
        <w:rPr>
          <w:rFonts w:ascii="Times New Roman" w:hAnsi="Times New Roman" w:cs="Times New Roman"/>
          <w:sz w:val="24"/>
          <w:szCs w:val="24"/>
        </w:rPr>
        <w:t xml:space="preserve">hat words </w:t>
      </w:r>
      <w:r w:rsidR="00C00F34" w:rsidRPr="00263937">
        <w:rPr>
          <w:rFonts w:ascii="Times New Roman" w:hAnsi="Times New Roman" w:cs="Times New Roman"/>
          <w:sz w:val="24"/>
          <w:szCs w:val="24"/>
        </w:rPr>
        <w:t>you think you’ll</w:t>
      </w:r>
      <w:r w:rsidR="009678DA">
        <w:rPr>
          <w:rFonts w:ascii="Times New Roman" w:hAnsi="Times New Roman" w:cs="Times New Roman"/>
          <w:sz w:val="24"/>
          <w:szCs w:val="24"/>
        </w:rPr>
        <w:t xml:space="preserve"> get back.</w:t>
      </w:r>
      <w:r w:rsidRPr="00263937">
        <w:rPr>
          <w:rFonts w:ascii="Times New Roman" w:hAnsi="Times New Roman" w:cs="Times New Roman"/>
          <w:sz w:val="24"/>
          <w:szCs w:val="24"/>
        </w:rPr>
        <w:t xml:space="preserve"> Has anyone ever said anything</w:t>
      </w:r>
      <w:r w:rsidR="00C00F34" w:rsidRPr="00263937">
        <w:rPr>
          <w:rFonts w:ascii="Times New Roman" w:hAnsi="Times New Roman" w:cs="Times New Roman"/>
          <w:sz w:val="24"/>
          <w:szCs w:val="24"/>
        </w:rPr>
        <w:t xml:space="preserve"> about you that you felt was un</w:t>
      </w:r>
      <w:r w:rsidRPr="00263937">
        <w:rPr>
          <w:rFonts w:ascii="Times New Roman" w:hAnsi="Times New Roman" w:cs="Times New Roman"/>
          <w:sz w:val="24"/>
          <w:szCs w:val="24"/>
        </w:rPr>
        <w:t xml:space="preserve">true? If so, what </w:t>
      </w:r>
      <w:r w:rsidR="00997FDD" w:rsidRPr="00263937">
        <w:rPr>
          <w:rFonts w:ascii="Times New Roman" w:hAnsi="Times New Roman" w:cs="Times New Roman"/>
          <w:sz w:val="24"/>
          <w:szCs w:val="24"/>
        </w:rPr>
        <w:t>did you do about it?</w:t>
      </w:r>
      <w:r w:rsidR="0027298E" w:rsidRPr="00263937">
        <w:rPr>
          <w:rFonts w:ascii="Times New Roman" w:hAnsi="Times New Roman" w:cs="Times New Roman"/>
          <w:sz w:val="24"/>
          <w:szCs w:val="24"/>
        </w:rPr>
        <w:t xml:space="preserve"> If not, how do</w:t>
      </w:r>
      <w:r w:rsidRPr="00263937">
        <w:rPr>
          <w:rFonts w:ascii="Times New Roman" w:hAnsi="Times New Roman" w:cs="Times New Roman"/>
          <w:sz w:val="24"/>
          <w:szCs w:val="24"/>
        </w:rPr>
        <w:t xml:space="preserve"> you avoid</w:t>
      </w:r>
      <w:r w:rsidR="00263937" w:rsidRPr="00263937">
        <w:rPr>
          <w:rFonts w:ascii="Times New Roman" w:hAnsi="Times New Roman" w:cs="Times New Roman"/>
          <w:sz w:val="24"/>
          <w:szCs w:val="24"/>
        </w:rPr>
        <w:t xml:space="preserve"> or manage</w:t>
      </w:r>
      <w:r w:rsidRPr="00263937">
        <w:rPr>
          <w:rFonts w:ascii="Times New Roman" w:hAnsi="Times New Roman" w:cs="Times New Roman"/>
          <w:sz w:val="24"/>
          <w:szCs w:val="24"/>
        </w:rPr>
        <w:t xml:space="preserve"> such experiences? </w:t>
      </w:r>
    </w:p>
    <w:p w14:paraId="19D3C9CC" w14:textId="77777777" w:rsidR="00997FDD" w:rsidRPr="0027298E" w:rsidRDefault="00997FDD" w:rsidP="0027298E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CF14D35" w14:textId="77777777" w:rsidR="009C3863" w:rsidRPr="0027298E" w:rsidRDefault="00693432" w:rsidP="0027298E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 (Online</w:t>
      </w:r>
      <w:r w:rsidR="009C3863" w:rsidRPr="0027298E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p w14:paraId="002BC9A4" w14:textId="7B469196" w:rsidR="001D6299" w:rsidRPr="00742451" w:rsidRDefault="0027298E" w:rsidP="00742451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FF0E9E">
        <w:rPr>
          <w:rFonts w:ascii="Times New Roman" w:hAnsi="Times New Roman" w:cs="Times New Roman"/>
          <w:sz w:val="24"/>
          <w:szCs w:val="24"/>
        </w:rPr>
        <w:t xml:space="preserve">How do you feel overall about social media? </w:t>
      </w:r>
      <w:r w:rsidR="00E03E3C" w:rsidRPr="00FF0E9E">
        <w:rPr>
          <w:rFonts w:ascii="Times New Roman" w:hAnsi="Times New Roman" w:cs="Times New Roman"/>
          <w:sz w:val="24"/>
          <w:szCs w:val="24"/>
        </w:rPr>
        <w:t>Which so</w:t>
      </w:r>
      <w:r w:rsidR="009E1FA7">
        <w:rPr>
          <w:rFonts w:ascii="Times New Roman" w:hAnsi="Times New Roman" w:cs="Times New Roman"/>
          <w:sz w:val="24"/>
          <w:szCs w:val="24"/>
        </w:rPr>
        <w:t xml:space="preserve">cial media sources do you use (Snapchat, </w:t>
      </w:r>
      <w:r w:rsidR="009B63A5">
        <w:rPr>
          <w:rFonts w:ascii="Times New Roman" w:hAnsi="Times New Roman" w:cs="Times New Roman"/>
          <w:sz w:val="24"/>
          <w:szCs w:val="24"/>
        </w:rPr>
        <w:t xml:space="preserve">TikTok, </w:t>
      </w:r>
      <w:r w:rsidR="009E1FA7">
        <w:rPr>
          <w:rFonts w:ascii="Times New Roman" w:hAnsi="Times New Roman" w:cs="Times New Roman"/>
          <w:sz w:val="24"/>
          <w:szCs w:val="24"/>
        </w:rPr>
        <w:t>Facebook, T</w:t>
      </w:r>
      <w:r w:rsidR="00E03E3C" w:rsidRPr="00FF0E9E">
        <w:rPr>
          <w:rFonts w:ascii="Times New Roman" w:hAnsi="Times New Roman" w:cs="Times New Roman"/>
          <w:sz w:val="24"/>
          <w:szCs w:val="24"/>
        </w:rPr>
        <w:t xml:space="preserve">witter, </w:t>
      </w:r>
      <w:r w:rsidR="009E1FA7">
        <w:rPr>
          <w:rFonts w:ascii="Times New Roman" w:hAnsi="Times New Roman" w:cs="Times New Roman"/>
          <w:sz w:val="24"/>
          <w:szCs w:val="24"/>
        </w:rPr>
        <w:t>L</w:t>
      </w:r>
      <w:r w:rsidRPr="00FF0E9E">
        <w:rPr>
          <w:rFonts w:ascii="Times New Roman" w:hAnsi="Times New Roman" w:cs="Times New Roman"/>
          <w:sz w:val="24"/>
          <w:szCs w:val="24"/>
        </w:rPr>
        <w:t>inkedIn</w:t>
      </w:r>
      <w:r w:rsidR="009E1FA7">
        <w:rPr>
          <w:rFonts w:ascii="Times New Roman" w:hAnsi="Times New Roman" w:cs="Times New Roman"/>
          <w:sz w:val="24"/>
          <w:szCs w:val="24"/>
        </w:rPr>
        <w:t>, B</w:t>
      </w:r>
      <w:r w:rsidR="00E03E3C" w:rsidRPr="00FF0E9E">
        <w:rPr>
          <w:rFonts w:ascii="Times New Roman" w:hAnsi="Times New Roman" w:cs="Times New Roman"/>
          <w:sz w:val="24"/>
          <w:szCs w:val="24"/>
        </w:rPr>
        <w:t xml:space="preserve">logger, </w:t>
      </w:r>
      <w:r w:rsidR="009E1FA7">
        <w:rPr>
          <w:rFonts w:ascii="Times New Roman" w:hAnsi="Times New Roman" w:cs="Times New Roman"/>
          <w:sz w:val="24"/>
          <w:szCs w:val="24"/>
        </w:rPr>
        <w:t xml:space="preserve">Instagram, Pinterest, YouTube, </w:t>
      </w:r>
      <w:r w:rsidR="00E03E3C" w:rsidRPr="00FF0E9E">
        <w:rPr>
          <w:rFonts w:ascii="Times New Roman" w:hAnsi="Times New Roman" w:cs="Times New Roman"/>
          <w:sz w:val="24"/>
          <w:szCs w:val="24"/>
        </w:rPr>
        <w:t xml:space="preserve">etc.)? </w:t>
      </w:r>
      <w:r w:rsidRPr="00FF0E9E">
        <w:rPr>
          <w:rFonts w:ascii="Times New Roman" w:hAnsi="Times New Roman" w:cs="Times New Roman"/>
          <w:sz w:val="24"/>
          <w:szCs w:val="24"/>
        </w:rPr>
        <w:t xml:space="preserve"> Do you feel as though you need to use all these tools? Does the general public have access to view your posts? In case you are locked out or hacked – does someone close to you know where to go </w:t>
      </w:r>
      <w:r w:rsidRPr="00C97704">
        <w:rPr>
          <w:rFonts w:ascii="Times New Roman" w:hAnsi="Times New Roman" w:cs="Times New Roman"/>
          <w:noProof/>
          <w:sz w:val="24"/>
          <w:szCs w:val="24"/>
        </w:rPr>
        <w:t>in order to</w:t>
      </w:r>
      <w:r w:rsidRPr="00FF0E9E">
        <w:rPr>
          <w:rFonts w:ascii="Times New Roman" w:hAnsi="Times New Roman" w:cs="Times New Roman"/>
          <w:sz w:val="24"/>
          <w:szCs w:val="24"/>
        </w:rPr>
        <w:t xml:space="preserve"> retrieve your passwords? Do you have a favorite social media platform? Do you have </w:t>
      </w:r>
      <w:r w:rsidR="00FF0E9E" w:rsidRPr="00FF0E9E">
        <w:rPr>
          <w:rFonts w:ascii="Times New Roman" w:hAnsi="Times New Roman" w:cs="Times New Roman"/>
          <w:sz w:val="24"/>
          <w:szCs w:val="24"/>
        </w:rPr>
        <w:t xml:space="preserve">professionally done headshot to use </w:t>
      </w:r>
      <w:r w:rsidRPr="00FF0E9E">
        <w:rPr>
          <w:rFonts w:ascii="Times New Roman" w:hAnsi="Times New Roman" w:cs="Times New Roman"/>
          <w:sz w:val="24"/>
          <w:szCs w:val="24"/>
        </w:rPr>
        <w:t xml:space="preserve">across all </w:t>
      </w:r>
      <w:r w:rsidR="00FF0E9E" w:rsidRPr="00FF0E9E">
        <w:rPr>
          <w:rFonts w:ascii="Times New Roman" w:hAnsi="Times New Roman" w:cs="Times New Roman"/>
          <w:sz w:val="24"/>
          <w:szCs w:val="24"/>
        </w:rPr>
        <w:t>your online tools?</w:t>
      </w:r>
      <w:r w:rsidRPr="00FF0E9E">
        <w:rPr>
          <w:rFonts w:ascii="Times New Roman" w:hAnsi="Times New Roman" w:cs="Times New Roman"/>
          <w:sz w:val="24"/>
          <w:szCs w:val="24"/>
        </w:rPr>
        <w:t xml:space="preserve"> </w:t>
      </w:r>
      <w:r w:rsidR="00997FDD" w:rsidRPr="00FF0E9E">
        <w:rPr>
          <w:rFonts w:ascii="Times New Roman" w:hAnsi="Times New Roman" w:cs="Times New Roman"/>
          <w:sz w:val="24"/>
          <w:szCs w:val="24"/>
        </w:rPr>
        <w:t xml:space="preserve"> </w:t>
      </w:r>
      <w:r w:rsidRPr="00FF0E9E">
        <w:rPr>
          <w:rFonts w:ascii="Times New Roman" w:hAnsi="Times New Roman" w:cs="Times New Roman"/>
          <w:sz w:val="24"/>
          <w:szCs w:val="24"/>
        </w:rPr>
        <w:t xml:space="preserve">How often do you Google yourself? What have you found? </w:t>
      </w:r>
      <w:r w:rsidR="009C3863" w:rsidRPr="00FF0E9E">
        <w:rPr>
          <w:rFonts w:ascii="Times New Roman" w:hAnsi="Times New Roman" w:cs="Times New Roman"/>
          <w:sz w:val="24"/>
          <w:szCs w:val="24"/>
        </w:rPr>
        <w:t xml:space="preserve"> </w:t>
      </w:r>
      <w:r w:rsidR="009C3863" w:rsidRPr="00FF0E9E">
        <w:rPr>
          <w:rFonts w:ascii="Times New Roman" w:hAnsi="Times New Roman" w:cs="Times New Roman"/>
          <w:i/>
          <w:sz w:val="24"/>
          <w:szCs w:val="24"/>
        </w:rPr>
        <w:t xml:space="preserve">(Google tips: First Name, Last Name, </w:t>
      </w:r>
      <w:r w:rsidR="00997FDD" w:rsidRPr="00FF0E9E">
        <w:rPr>
          <w:rFonts w:ascii="Times New Roman" w:hAnsi="Times New Roman" w:cs="Times New Roman"/>
          <w:i/>
          <w:sz w:val="24"/>
          <w:szCs w:val="24"/>
        </w:rPr>
        <w:t xml:space="preserve">College </w:t>
      </w:r>
      <w:r w:rsidR="009C3863" w:rsidRPr="00FF0E9E">
        <w:rPr>
          <w:rFonts w:ascii="Times New Roman" w:hAnsi="Times New Roman" w:cs="Times New Roman"/>
          <w:i/>
          <w:sz w:val="24"/>
          <w:szCs w:val="24"/>
        </w:rPr>
        <w:t>Name, High School Name, Church, Activities you’ve participated in</w:t>
      </w:r>
      <w:r w:rsidR="00997FDD" w:rsidRPr="00FF0E9E">
        <w:rPr>
          <w:rFonts w:ascii="Times New Roman" w:hAnsi="Times New Roman" w:cs="Times New Roman"/>
          <w:i/>
          <w:sz w:val="24"/>
          <w:szCs w:val="24"/>
        </w:rPr>
        <w:t>, Groups, Bands,</w:t>
      </w:r>
      <w:r w:rsidR="00FF0E9E" w:rsidRPr="00FF0E9E">
        <w:rPr>
          <w:rFonts w:ascii="Times New Roman" w:hAnsi="Times New Roman" w:cs="Times New Roman"/>
          <w:i/>
          <w:sz w:val="24"/>
          <w:szCs w:val="24"/>
        </w:rPr>
        <w:t xml:space="preserve"> etc. </w:t>
      </w:r>
      <w:r w:rsidR="009C3863" w:rsidRPr="00FF0E9E">
        <w:rPr>
          <w:rFonts w:ascii="Times New Roman" w:hAnsi="Times New Roman" w:cs="Times New Roman"/>
          <w:i/>
          <w:sz w:val="24"/>
          <w:szCs w:val="24"/>
        </w:rPr>
        <w:t>Get creative with how you Google yourself</w:t>
      </w:r>
      <w:r w:rsidR="00997FDD" w:rsidRPr="00FF0E9E">
        <w:rPr>
          <w:rFonts w:ascii="Times New Roman" w:hAnsi="Times New Roman" w:cs="Times New Roman"/>
          <w:i/>
          <w:sz w:val="24"/>
          <w:szCs w:val="24"/>
        </w:rPr>
        <w:t xml:space="preserve"> including your nicknames and check for videos an</w:t>
      </w:r>
      <w:r w:rsidR="00E03E3C" w:rsidRPr="00FF0E9E">
        <w:rPr>
          <w:rFonts w:ascii="Times New Roman" w:hAnsi="Times New Roman" w:cs="Times New Roman"/>
          <w:i/>
          <w:sz w:val="24"/>
          <w:szCs w:val="24"/>
        </w:rPr>
        <w:t>d</w:t>
      </w:r>
      <w:r w:rsidR="00997FDD" w:rsidRPr="00FF0E9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03E3C" w:rsidRPr="00FF0E9E">
        <w:rPr>
          <w:rFonts w:ascii="Times New Roman" w:hAnsi="Times New Roman" w:cs="Times New Roman"/>
          <w:i/>
          <w:sz w:val="24"/>
          <w:szCs w:val="24"/>
        </w:rPr>
        <w:t>images</w:t>
      </w:r>
      <w:r w:rsidR="00997FDD" w:rsidRPr="00FF0E9E">
        <w:rPr>
          <w:rFonts w:ascii="Times New Roman" w:hAnsi="Times New Roman" w:cs="Times New Roman"/>
          <w:i/>
          <w:sz w:val="24"/>
          <w:szCs w:val="24"/>
        </w:rPr>
        <w:t xml:space="preserve"> as well</w:t>
      </w:r>
      <w:r w:rsidRPr="00FF0E9E">
        <w:rPr>
          <w:rFonts w:ascii="Times New Roman" w:hAnsi="Times New Roman" w:cs="Times New Roman"/>
          <w:i/>
          <w:sz w:val="24"/>
          <w:szCs w:val="24"/>
        </w:rPr>
        <w:t>.</w:t>
      </w:r>
      <w:r w:rsidR="00FF0E9E" w:rsidRPr="00FF0E9E">
        <w:rPr>
          <w:rFonts w:ascii="Times New Roman" w:hAnsi="Times New Roman" w:cs="Times New Roman"/>
          <w:i/>
          <w:sz w:val="24"/>
          <w:szCs w:val="24"/>
        </w:rPr>
        <w:t>)</w:t>
      </w:r>
      <w:r w:rsidR="00E03E3C" w:rsidRPr="00FF0E9E">
        <w:rPr>
          <w:rFonts w:ascii="Times New Roman" w:hAnsi="Times New Roman" w:cs="Times New Roman"/>
          <w:sz w:val="24"/>
          <w:szCs w:val="24"/>
        </w:rPr>
        <w:t xml:space="preserve"> </w:t>
      </w:r>
      <w:r w:rsidR="00C00F34" w:rsidRPr="00FF0E9E">
        <w:rPr>
          <w:rFonts w:ascii="Times New Roman" w:hAnsi="Times New Roman" w:cs="Times New Roman"/>
          <w:sz w:val="24"/>
          <w:szCs w:val="24"/>
        </w:rPr>
        <w:t xml:space="preserve">Are you comfortable with </w:t>
      </w:r>
      <w:r w:rsidR="00FF0E9E" w:rsidRPr="00FF0E9E">
        <w:rPr>
          <w:rFonts w:ascii="Times New Roman" w:hAnsi="Times New Roman" w:cs="Times New Roman"/>
          <w:sz w:val="24"/>
          <w:szCs w:val="24"/>
        </w:rPr>
        <w:t xml:space="preserve">us </w:t>
      </w:r>
      <w:r w:rsidR="00C00F34" w:rsidRPr="00FF0E9E">
        <w:rPr>
          <w:rFonts w:ascii="Times New Roman" w:hAnsi="Times New Roman" w:cs="Times New Roman"/>
          <w:sz w:val="24"/>
          <w:szCs w:val="24"/>
        </w:rPr>
        <w:t xml:space="preserve">conducting a Google audit? </w:t>
      </w:r>
      <w:r w:rsidR="00FF0E9E" w:rsidRPr="004C1748">
        <w:rPr>
          <w:rFonts w:ascii="Times New Roman" w:hAnsi="Times New Roman" w:cs="Times New Roman"/>
          <w:noProof/>
          <w:sz w:val="24"/>
          <w:szCs w:val="24"/>
        </w:rPr>
        <w:t>If so</w:t>
      </w:r>
      <w:r w:rsidR="00FF0E9E" w:rsidRPr="00FF0E9E">
        <w:rPr>
          <w:rFonts w:ascii="Times New Roman" w:hAnsi="Times New Roman" w:cs="Times New Roman"/>
          <w:sz w:val="24"/>
          <w:szCs w:val="24"/>
        </w:rPr>
        <w:t xml:space="preserve">, please state. </w:t>
      </w:r>
      <w:r w:rsidRPr="00FF0E9E">
        <w:rPr>
          <w:rFonts w:ascii="Times New Roman" w:hAnsi="Times New Roman" w:cs="Times New Roman"/>
          <w:sz w:val="24"/>
          <w:szCs w:val="24"/>
        </w:rPr>
        <w:t xml:space="preserve">What are </w:t>
      </w:r>
      <w:r w:rsidRPr="004C1748">
        <w:rPr>
          <w:rFonts w:ascii="Times New Roman" w:hAnsi="Times New Roman" w:cs="Times New Roman"/>
          <w:noProof/>
          <w:sz w:val="24"/>
          <w:szCs w:val="24"/>
        </w:rPr>
        <w:t>you</w:t>
      </w:r>
      <w:r w:rsidR="004C1748">
        <w:rPr>
          <w:rFonts w:ascii="Times New Roman" w:hAnsi="Times New Roman" w:cs="Times New Roman"/>
          <w:noProof/>
          <w:sz w:val="24"/>
          <w:szCs w:val="24"/>
        </w:rPr>
        <w:t>r</w:t>
      </w:r>
      <w:r w:rsidRPr="00FF0E9E">
        <w:rPr>
          <w:rFonts w:ascii="Times New Roman" w:hAnsi="Times New Roman" w:cs="Times New Roman"/>
          <w:sz w:val="24"/>
          <w:szCs w:val="24"/>
        </w:rPr>
        <w:t xml:space="preserve"> concerns or desires regarding social media?</w:t>
      </w:r>
      <w:r w:rsidR="00E03E3C" w:rsidRPr="00FF0E9E">
        <w:rPr>
          <w:rFonts w:ascii="Times New Roman" w:hAnsi="Times New Roman" w:cs="Times New Roman"/>
          <w:sz w:val="24"/>
          <w:szCs w:val="24"/>
        </w:rPr>
        <w:t xml:space="preserve"> </w:t>
      </w:r>
      <w:r w:rsidRPr="00FF0E9E">
        <w:rPr>
          <w:rFonts w:ascii="Times New Roman" w:hAnsi="Times New Roman" w:cs="Times New Roman"/>
          <w:sz w:val="24"/>
          <w:szCs w:val="24"/>
        </w:rPr>
        <w:t xml:space="preserve">Name one female and one male who have an online presence you like. </w:t>
      </w:r>
    </w:p>
    <w:p w14:paraId="2AE354E6" w14:textId="77777777" w:rsidR="001D6299" w:rsidRDefault="001D6299" w:rsidP="00C00F34">
      <w:pPr>
        <w:pStyle w:val="ListParagraph"/>
        <w:ind w:left="0"/>
        <w:rPr>
          <w:rFonts w:ascii="Times New Roman" w:hAnsi="Times New Roman" w:cs="Times New Roman"/>
          <w:b/>
          <w:color w:val="000000" w:themeColor="text1"/>
        </w:rPr>
      </w:pPr>
    </w:p>
    <w:p w14:paraId="6E3CB77F" w14:textId="77777777" w:rsidR="001D6299" w:rsidRPr="00C00F34" w:rsidRDefault="001D6299" w:rsidP="00C00F34">
      <w:pPr>
        <w:pStyle w:val="ListParagraph"/>
        <w:ind w:left="0"/>
        <w:rPr>
          <w:rFonts w:ascii="Times New Roman" w:hAnsi="Times New Roman" w:cs="Times New Roman"/>
          <w:b/>
          <w:color w:val="000000" w:themeColor="text1"/>
        </w:rPr>
      </w:pPr>
    </w:p>
    <w:sectPr w:rsidR="001D6299" w:rsidRPr="00C00F34" w:rsidSect="00C0141B">
      <w:headerReference w:type="default" r:id="rId7"/>
      <w:footerReference w:type="default" r:id="rId8"/>
      <w:pgSz w:w="12240" w:h="15840"/>
      <w:pgMar w:top="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53EE3" w14:textId="77777777" w:rsidR="001D6299" w:rsidRDefault="001D6299" w:rsidP="001D6299">
      <w:pPr>
        <w:spacing w:after="0" w:line="240" w:lineRule="auto"/>
      </w:pPr>
      <w:r>
        <w:separator/>
      </w:r>
    </w:p>
  </w:endnote>
  <w:endnote w:type="continuationSeparator" w:id="0">
    <w:p w14:paraId="24CFB603" w14:textId="77777777" w:rsidR="001D6299" w:rsidRDefault="001D6299" w:rsidP="001D6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67EE6" w14:textId="77777777" w:rsidR="001D6299" w:rsidRPr="00A05304" w:rsidRDefault="00A05304" w:rsidP="00A05304">
    <w:pPr>
      <w:pStyle w:val="Footer"/>
    </w:pPr>
    <w:r>
      <w:rPr>
        <w:color w:val="222222"/>
        <w:sz w:val="20"/>
        <w:szCs w:val="20"/>
        <w:shd w:val="clear" w:color="auto" w:fill="FFFFFF"/>
      </w:rPr>
      <w:t>©2017 Natascha F. Saunders and The Youth Career Coach Inc.</w:t>
    </w:r>
    <w:r>
      <w:rPr>
        <w:rFonts w:ascii="Arial" w:hAnsi="Arial" w:cs="Arial"/>
        <w:color w:val="222222"/>
        <w:sz w:val="19"/>
        <w:szCs w:val="19"/>
        <w:shd w:val="clear" w:color="auto" w:fill="FFFFFF"/>
      </w:rPr>
      <w:t>   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8775A" w14:textId="77777777" w:rsidR="001D6299" w:rsidRDefault="001D6299" w:rsidP="001D6299">
      <w:pPr>
        <w:spacing w:after="0" w:line="240" w:lineRule="auto"/>
      </w:pPr>
      <w:r>
        <w:separator/>
      </w:r>
    </w:p>
  </w:footnote>
  <w:footnote w:type="continuationSeparator" w:id="0">
    <w:p w14:paraId="3334988C" w14:textId="77777777" w:rsidR="001D6299" w:rsidRDefault="001D6299" w:rsidP="001D6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C3D4C" w14:textId="77777777" w:rsidR="00D91506" w:rsidRDefault="00D91506" w:rsidP="00C0141B">
    <w:pPr>
      <w:pStyle w:val="Header"/>
      <w:jc w:val="center"/>
    </w:pPr>
  </w:p>
  <w:p w14:paraId="20988818" w14:textId="77777777" w:rsidR="00C0141B" w:rsidRDefault="00C0141B" w:rsidP="00C0141B">
    <w:pPr>
      <w:pStyle w:val="Header"/>
      <w:jc w:val="center"/>
    </w:pPr>
    <w:r>
      <w:rPr>
        <w:rFonts w:ascii="Times New Roman" w:hAnsi="Times New Roman" w:cs="Times New Roman"/>
        <w:b/>
        <w:noProof/>
        <w:sz w:val="36"/>
        <w:szCs w:val="36"/>
      </w:rPr>
      <w:drawing>
        <wp:inline distT="0" distB="0" distL="0" distR="0" wp14:anchorId="5561543B" wp14:editId="11E93FEA">
          <wp:extent cx="1519105" cy="1342122"/>
          <wp:effectExtent l="0" t="0" r="508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9105" cy="13421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A9C162" w14:textId="77777777" w:rsidR="00D91506" w:rsidRDefault="00D91506" w:rsidP="00C0141B">
    <w:pPr>
      <w:pStyle w:val="Header"/>
      <w:jc w:val="center"/>
    </w:pPr>
  </w:p>
  <w:p w14:paraId="096C9D14" w14:textId="77777777" w:rsidR="0074799F" w:rsidRDefault="00C0141B" w:rsidP="0074799F">
    <w:pPr>
      <w:spacing w:after="0" w:line="240" w:lineRule="auto"/>
      <w:jc w:val="center"/>
      <w:rPr>
        <w:rFonts w:ascii="Times New Roman" w:hAnsi="Times New Roman" w:cs="Times New Roman"/>
        <w:b/>
        <w:sz w:val="18"/>
        <w:szCs w:val="18"/>
      </w:rPr>
    </w:pPr>
    <w:r>
      <w:rPr>
        <w:rFonts w:ascii="Times New Roman" w:hAnsi="Times New Roman" w:cs="Times New Roman"/>
        <w:b/>
        <w:sz w:val="36"/>
        <w:szCs w:val="36"/>
      </w:rPr>
      <w:t>M.I.C.R.O</w:t>
    </w:r>
    <w:r w:rsidR="0074799F">
      <w:rPr>
        <w:rFonts w:ascii="Times New Roman" w:hAnsi="Times New Roman" w:cs="Times New Roman"/>
        <w:b/>
        <w:sz w:val="18"/>
        <w:szCs w:val="18"/>
      </w:rPr>
      <w:t>.</w:t>
    </w:r>
  </w:p>
  <w:p w14:paraId="26D2BEE4" w14:textId="77777777" w:rsidR="00C0141B" w:rsidRPr="0074799F" w:rsidRDefault="0074799F" w:rsidP="0074799F">
    <w:pPr>
      <w:spacing w:after="0" w:line="240" w:lineRule="auto"/>
      <w:jc w:val="center"/>
      <w:rPr>
        <w:rFonts w:ascii="Times New Roman" w:hAnsi="Times New Roman" w:cs="Times New Roman"/>
        <w:b/>
        <w:sz w:val="18"/>
        <w:szCs w:val="18"/>
      </w:rPr>
    </w:pPr>
    <w:r>
      <w:rPr>
        <w:rFonts w:ascii="Times New Roman" w:hAnsi="Times New Roman" w:cs="Times New Roman"/>
        <w:b/>
        <w:sz w:val="36"/>
        <w:szCs w:val="36"/>
      </w:rPr>
      <w:t xml:space="preserve">PERSONAL </w:t>
    </w:r>
    <w:r w:rsidR="0008074B">
      <w:rPr>
        <w:rFonts w:ascii="Times New Roman" w:hAnsi="Times New Roman" w:cs="Times New Roman"/>
        <w:b/>
        <w:sz w:val="36"/>
        <w:szCs w:val="36"/>
      </w:rPr>
      <w:t>BRAND</w:t>
    </w:r>
    <w:r w:rsidR="00A05304">
      <w:rPr>
        <w:rFonts w:ascii="Times New Roman" w:hAnsi="Times New Roman" w:cs="Times New Roman"/>
        <w:b/>
        <w:sz w:val="36"/>
        <w:szCs w:val="36"/>
      </w:rPr>
      <w:t>ING</w:t>
    </w:r>
    <w:r w:rsidR="0008074B">
      <w:rPr>
        <w:rFonts w:ascii="Times New Roman" w:hAnsi="Times New Roman" w:cs="Times New Roman"/>
        <w:b/>
        <w:sz w:val="36"/>
        <w:szCs w:val="36"/>
      </w:rPr>
      <w:t xml:space="preserve"> </w:t>
    </w:r>
    <w:r w:rsidR="00C0141B">
      <w:rPr>
        <w:rFonts w:ascii="Times New Roman" w:hAnsi="Times New Roman" w:cs="Times New Roman"/>
        <w:b/>
        <w:sz w:val="36"/>
        <w:szCs w:val="36"/>
      </w:rPr>
      <w:t>ASSESSMENT</w:t>
    </w:r>
  </w:p>
  <w:p w14:paraId="7DF1F443" w14:textId="77777777" w:rsidR="00C0141B" w:rsidRPr="00C0141B" w:rsidRDefault="00C0141B" w:rsidP="00C0141B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C0141B">
      <w:rPr>
        <w:rFonts w:ascii="Times New Roman" w:hAnsi="Times New Roman" w:cs="Times New Roman"/>
        <w:b/>
        <w:sz w:val="24"/>
        <w:szCs w:val="24"/>
      </w:rPr>
      <w:t>By: Natascha Faye Saund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0027B"/>
    <w:multiLevelType w:val="hybridMultilevel"/>
    <w:tmpl w:val="ABBA8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A7A2E"/>
    <w:multiLevelType w:val="hybridMultilevel"/>
    <w:tmpl w:val="028AC84A"/>
    <w:lvl w:ilvl="0" w:tplc="05140B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F1089"/>
    <w:multiLevelType w:val="hybridMultilevel"/>
    <w:tmpl w:val="0638CE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D77A9"/>
    <w:multiLevelType w:val="hybridMultilevel"/>
    <w:tmpl w:val="29AE57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A7FE4"/>
    <w:multiLevelType w:val="hybridMultilevel"/>
    <w:tmpl w:val="D1F43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D043BB"/>
    <w:multiLevelType w:val="hybridMultilevel"/>
    <w:tmpl w:val="6EB47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7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3MDMwtzQxMja3MLVU0lEKTi0uzszPAykwNKgFAD22t+EtAAAA"/>
  </w:docVars>
  <w:rsids>
    <w:rsidRoot w:val="009C3863"/>
    <w:rsid w:val="0000586D"/>
    <w:rsid w:val="00013BFC"/>
    <w:rsid w:val="0001536B"/>
    <w:rsid w:val="00042A1A"/>
    <w:rsid w:val="00052E3F"/>
    <w:rsid w:val="000546D9"/>
    <w:rsid w:val="00063488"/>
    <w:rsid w:val="00064482"/>
    <w:rsid w:val="00067B2A"/>
    <w:rsid w:val="00072B7B"/>
    <w:rsid w:val="0008074B"/>
    <w:rsid w:val="00084D6A"/>
    <w:rsid w:val="0009534F"/>
    <w:rsid w:val="00097E55"/>
    <w:rsid w:val="000A5B10"/>
    <w:rsid w:val="000A7762"/>
    <w:rsid w:val="000B78A5"/>
    <w:rsid w:val="000B7F16"/>
    <w:rsid w:val="000D432E"/>
    <w:rsid w:val="000E4B6F"/>
    <w:rsid w:val="000E64EF"/>
    <w:rsid w:val="000E7971"/>
    <w:rsid w:val="000F502A"/>
    <w:rsid w:val="000F64C3"/>
    <w:rsid w:val="00113F2C"/>
    <w:rsid w:val="0011414A"/>
    <w:rsid w:val="001141D7"/>
    <w:rsid w:val="0011585A"/>
    <w:rsid w:val="00122E81"/>
    <w:rsid w:val="00123544"/>
    <w:rsid w:val="00134CF2"/>
    <w:rsid w:val="00135307"/>
    <w:rsid w:val="001666E8"/>
    <w:rsid w:val="00184672"/>
    <w:rsid w:val="00191123"/>
    <w:rsid w:val="00191A55"/>
    <w:rsid w:val="00192F1F"/>
    <w:rsid w:val="001A0EB3"/>
    <w:rsid w:val="001B1C35"/>
    <w:rsid w:val="001B38FD"/>
    <w:rsid w:val="001B52D8"/>
    <w:rsid w:val="001B6D44"/>
    <w:rsid w:val="001C3F30"/>
    <w:rsid w:val="001C4578"/>
    <w:rsid w:val="001D560F"/>
    <w:rsid w:val="001D6299"/>
    <w:rsid w:val="001E02CB"/>
    <w:rsid w:val="001E2ADF"/>
    <w:rsid w:val="001E43C2"/>
    <w:rsid w:val="001F2D5C"/>
    <w:rsid w:val="001F3C3A"/>
    <w:rsid w:val="00200F81"/>
    <w:rsid w:val="00213C2E"/>
    <w:rsid w:val="00216819"/>
    <w:rsid w:val="0021723C"/>
    <w:rsid w:val="00243725"/>
    <w:rsid w:val="0025327A"/>
    <w:rsid w:val="00254A5B"/>
    <w:rsid w:val="00263937"/>
    <w:rsid w:val="00264326"/>
    <w:rsid w:val="0026553B"/>
    <w:rsid w:val="0027298E"/>
    <w:rsid w:val="00274D4D"/>
    <w:rsid w:val="0027502B"/>
    <w:rsid w:val="00282168"/>
    <w:rsid w:val="002832CA"/>
    <w:rsid w:val="00291072"/>
    <w:rsid w:val="002A6F54"/>
    <w:rsid w:val="002B4E84"/>
    <w:rsid w:val="002B6943"/>
    <w:rsid w:val="002B76F8"/>
    <w:rsid w:val="002D2250"/>
    <w:rsid w:val="002D446D"/>
    <w:rsid w:val="002D7926"/>
    <w:rsid w:val="002F4A8A"/>
    <w:rsid w:val="00305D8E"/>
    <w:rsid w:val="00312E22"/>
    <w:rsid w:val="00324419"/>
    <w:rsid w:val="00325269"/>
    <w:rsid w:val="00325A16"/>
    <w:rsid w:val="00340EB0"/>
    <w:rsid w:val="00342183"/>
    <w:rsid w:val="00342502"/>
    <w:rsid w:val="00343573"/>
    <w:rsid w:val="00351F91"/>
    <w:rsid w:val="00360FF2"/>
    <w:rsid w:val="00371119"/>
    <w:rsid w:val="00375BA9"/>
    <w:rsid w:val="003958C5"/>
    <w:rsid w:val="00396424"/>
    <w:rsid w:val="003A18B1"/>
    <w:rsid w:val="003B201F"/>
    <w:rsid w:val="003B2A6F"/>
    <w:rsid w:val="003C4B17"/>
    <w:rsid w:val="003C4B3D"/>
    <w:rsid w:val="003D03C1"/>
    <w:rsid w:val="003E5C6B"/>
    <w:rsid w:val="0040009B"/>
    <w:rsid w:val="00400481"/>
    <w:rsid w:val="004062D0"/>
    <w:rsid w:val="004079AE"/>
    <w:rsid w:val="0042738C"/>
    <w:rsid w:val="0043670A"/>
    <w:rsid w:val="00443FE1"/>
    <w:rsid w:val="00445F8B"/>
    <w:rsid w:val="004517BA"/>
    <w:rsid w:val="004577A4"/>
    <w:rsid w:val="0046034A"/>
    <w:rsid w:val="00474FF7"/>
    <w:rsid w:val="004821C8"/>
    <w:rsid w:val="00484692"/>
    <w:rsid w:val="00497FE0"/>
    <w:rsid w:val="004A7F22"/>
    <w:rsid w:val="004B3491"/>
    <w:rsid w:val="004B41F3"/>
    <w:rsid w:val="004B6051"/>
    <w:rsid w:val="004C07F2"/>
    <w:rsid w:val="004C1748"/>
    <w:rsid w:val="004F0DA0"/>
    <w:rsid w:val="0050200B"/>
    <w:rsid w:val="00516BA9"/>
    <w:rsid w:val="005210DF"/>
    <w:rsid w:val="0052153F"/>
    <w:rsid w:val="00532188"/>
    <w:rsid w:val="00536BA7"/>
    <w:rsid w:val="00536DB0"/>
    <w:rsid w:val="00544BF9"/>
    <w:rsid w:val="00562592"/>
    <w:rsid w:val="00581181"/>
    <w:rsid w:val="00582783"/>
    <w:rsid w:val="00586663"/>
    <w:rsid w:val="005B67F3"/>
    <w:rsid w:val="005C5A0E"/>
    <w:rsid w:val="005D1172"/>
    <w:rsid w:val="005E35A3"/>
    <w:rsid w:val="005F49A1"/>
    <w:rsid w:val="00605A56"/>
    <w:rsid w:val="00606709"/>
    <w:rsid w:val="006177B0"/>
    <w:rsid w:val="00624BE1"/>
    <w:rsid w:val="006304B7"/>
    <w:rsid w:val="00632CB4"/>
    <w:rsid w:val="006450F9"/>
    <w:rsid w:val="00652638"/>
    <w:rsid w:val="006579A9"/>
    <w:rsid w:val="006617B2"/>
    <w:rsid w:val="0067668E"/>
    <w:rsid w:val="006767B1"/>
    <w:rsid w:val="006776A7"/>
    <w:rsid w:val="00681043"/>
    <w:rsid w:val="00693432"/>
    <w:rsid w:val="0069574B"/>
    <w:rsid w:val="006A5DE3"/>
    <w:rsid w:val="006A789E"/>
    <w:rsid w:val="006C04C7"/>
    <w:rsid w:val="006C655F"/>
    <w:rsid w:val="006C70EB"/>
    <w:rsid w:val="006C7B5C"/>
    <w:rsid w:val="006C7E4C"/>
    <w:rsid w:val="006D3A1E"/>
    <w:rsid w:val="006D3CBC"/>
    <w:rsid w:val="006D526C"/>
    <w:rsid w:val="006D6533"/>
    <w:rsid w:val="006E5054"/>
    <w:rsid w:val="006E777D"/>
    <w:rsid w:val="006F6E2C"/>
    <w:rsid w:val="00700383"/>
    <w:rsid w:val="00712C91"/>
    <w:rsid w:val="00715BD6"/>
    <w:rsid w:val="00722FF7"/>
    <w:rsid w:val="00735143"/>
    <w:rsid w:val="00742451"/>
    <w:rsid w:val="007448F0"/>
    <w:rsid w:val="0074799F"/>
    <w:rsid w:val="00754D22"/>
    <w:rsid w:val="00762224"/>
    <w:rsid w:val="00762E23"/>
    <w:rsid w:val="00767E75"/>
    <w:rsid w:val="00777C3E"/>
    <w:rsid w:val="00784294"/>
    <w:rsid w:val="00786968"/>
    <w:rsid w:val="00791323"/>
    <w:rsid w:val="00797B5B"/>
    <w:rsid w:val="007A5946"/>
    <w:rsid w:val="007A670A"/>
    <w:rsid w:val="007A7D82"/>
    <w:rsid w:val="007B0077"/>
    <w:rsid w:val="007B0A35"/>
    <w:rsid w:val="007B271D"/>
    <w:rsid w:val="007B4626"/>
    <w:rsid w:val="007B50DC"/>
    <w:rsid w:val="007B52BF"/>
    <w:rsid w:val="007B5E95"/>
    <w:rsid w:val="007C1B52"/>
    <w:rsid w:val="007C3F03"/>
    <w:rsid w:val="007C705C"/>
    <w:rsid w:val="007D0F3E"/>
    <w:rsid w:val="007E0F91"/>
    <w:rsid w:val="00817E9B"/>
    <w:rsid w:val="00821A69"/>
    <w:rsid w:val="00821E8A"/>
    <w:rsid w:val="00826657"/>
    <w:rsid w:val="008358BD"/>
    <w:rsid w:val="00841276"/>
    <w:rsid w:val="008446F0"/>
    <w:rsid w:val="008640D8"/>
    <w:rsid w:val="00866528"/>
    <w:rsid w:val="00886E3E"/>
    <w:rsid w:val="008A0F43"/>
    <w:rsid w:val="008B2E72"/>
    <w:rsid w:val="008B37D8"/>
    <w:rsid w:val="008C6EEA"/>
    <w:rsid w:val="008D3175"/>
    <w:rsid w:val="008E5602"/>
    <w:rsid w:val="008F0B72"/>
    <w:rsid w:val="008F5BFE"/>
    <w:rsid w:val="00914464"/>
    <w:rsid w:val="00914D4D"/>
    <w:rsid w:val="00916150"/>
    <w:rsid w:val="00926CF5"/>
    <w:rsid w:val="00934FA1"/>
    <w:rsid w:val="00935CAD"/>
    <w:rsid w:val="00940094"/>
    <w:rsid w:val="00942E3E"/>
    <w:rsid w:val="00947DE9"/>
    <w:rsid w:val="00952A27"/>
    <w:rsid w:val="009577A8"/>
    <w:rsid w:val="00964201"/>
    <w:rsid w:val="009678DA"/>
    <w:rsid w:val="0097699D"/>
    <w:rsid w:val="00985B3B"/>
    <w:rsid w:val="0098677B"/>
    <w:rsid w:val="00992F32"/>
    <w:rsid w:val="00997FDD"/>
    <w:rsid w:val="009A6355"/>
    <w:rsid w:val="009B03D8"/>
    <w:rsid w:val="009B1D4E"/>
    <w:rsid w:val="009B63A5"/>
    <w:rsid w:val="009B6A31"/>
    <w:rsid w:val="009C3863"/>
    <w:rsid w:val="009D3EB3"/>
    <w:rsid w:val="009D4381"/>
    <w:rsid w:val="009E1FA7"/>
    <w:rsid w:val="009F3838"/>
    <w:rsid w:val="00A05304"/>
    <w:rsid w:val="00A06448"/>
    <w:rsid w:val="00A07227"/>
    <w:rsid w:val="00A133CC"/>
    <w:rsid w:val="00A168CB"/>
    <w:rsid w:val="00A17294"/>
    <w:rsid w:val="00A20DEA"/>
    <w:rsid w:val="00A27631"/>
    <w:rsid w:val="00A33B4D"/>
    <w:rsid w:val="00A33F95"/>
    <w:rsid w:val="00A424FC"/>
    <w:rsid w:val="00A44BE4"/>
    <w:rsid w:val="00A4790B"/>
    <w:rsid w:val="00A509B5"/>
    <w:rsid w:val="00A529C3"/>
    <w:rsid w:val="00A67699"/>
    <w:rsid w:val="00A7040B"/>
    <w:rsid w:val="00A738E0"/>
    <w:rsid w:val="00A76898"/>
    <w:rsid w:val="00A77A7D"/>
    <w:rsid w:val="00A86A16"/>
    <w:rsid w:val="00A90E9C"/>
    <w:rsid w:val="00A95B6C"/>
    <w:rsid w:val="00AA1CFF"/>
    <w:rsid w:val="00AB64F0"/>
    <w:rsid w:val="00AC1CA5"/>
    <w:rsid w:val="00AC75FC"/>
    <w:rsid w:val="00AD070B"/>
    <w:rsid w:val="00AD3D22"/>
    <w:rsid w:val="00AD7597"/>
    <w:rsid w:val="00AE6810"/>
    <w:rsid w:val="00AE7DAF"/>
    <w:rsid w:val="00AF1FB4"/>
    <w:rsid w:val="00B00134"/>
    <w:rsid w:val="00B03C1B"/>
    <w:rsid w:val="00B10153"/>
    <w:rsid w:val="00B15842"/>
    <w:rsid w:val="00B16CD3"/>
    <w:rsid w:val="00B378AF"/>
    <w:rsid w:val="00B459B8"/>
    <w:rsid w:val="00B50190"/>
    <w:rsid w:val="00B6059C"/>
    <w:rsid w:val="00B62410"/>
    <w:rsid w:val="00B7356A"/>
    <w:rsid w:val="00B73DC0"/>
    <w:rsid w:val="00B75491"/>
    <w:rsid w:val="00B754B1"/>
    <w:rsid w:val="00B76E91"/>
    <w:rsid w:val="00B80258"/>
    <w:rsid w:val="00B804FA"/>
    <w:rsid w:val="00B814A2"/>
    <w:rsid w:val="00B908B1"/>
    <w:rsid w:val="00B92E94"/>
    <w:rsid w:val="00B95030"/>
    <w:rsid w:val="00BA59AB"/>
    <w:rsid w:val="00BB1BA7"/>
    <w:rsid w:val="00BB320D"/>
    <w:rsid w:val="00BB3B01"/>
    <w:rsid w:val="00BB5A7D"/>
    <w:rsid w:val="00BC183B"/>
    <w:rsid w:val="00BE6640"/>
    <w:rsid w:val="00BE6D5E"/>
    <w:rsid w:val="00BF052A"/>
    <w:rsid w:val="00BF2BF3"/>
    <w:rsid w:val="00BF2D72"/>
    <w:rsid w:val="00BF3D29"/>
    <w:rsid w:val="00BF4D35"/>
    <w:rsid w:val="00BF6040"/>
    <w:rsid w:val="00C00F34"/>
    <w:rsid w:val="00C013F9"/>
    <w:rsid w:val="00C0141B"/>
    <w:rsid w:val="00C05B89"/>
    <w:rsid w:val="00C11C3D"/>
    <w:rsid w:val="00C27DE0"/>
    <w:rsid w:val="00C3198E"/>
    <w:rsid w:val="00C32965"/>
    <w:rsid w:val="00C46875"/>
    <w:rsid w:val="00C511BC"/>
    <w:rsid w:val="00C514C2"/>
    <w:rsid w:val="00C77574"/>
    <w:rsid w:val="00C97704"/>
    <w:rsid w:val="00CA1B9D"/>
    <w:rsid w:val="00CA2B8F"/>
    <w:rsid w:val="00CA481A"/>
    <w:rsid w:val="00CA7803"/>
    <w:rsid w:val="00CB2481"/>
    <w:rsid w:val="00CC4953"/>
    <w:rsid w:val="00CC4AFD"/>
    <w:rsid w:val="00CC5CE3"/>
    <w:rsid w:val="00CD54EF"/>
    <w:rsid w:val="00CD7578"/>
    <w:rsid w:val="00CE705D"/>
    <w:rsid w:val="00CF6DD1"/>
    <w:rsid w:val="00CF70E1"/>
    <w:rsid w:val="00CF73DD"/>
    <w:rsid w:val="00CF78CD"/>
    <w:rsid w:val="00D010D3"/>
    <w:rsid w:val="00D07089"/>
    <w:rsid w:val="00D247A6"/>
    <w:rsid w:val="00D335BA"/>
    <w:rsid w:val="00D50877"/>
    <w:rsid w:val="00D5530F"/>
    <w:rsid w:val="00D56C39"/>
    <w:rsid w:val="00D627CE"/>
    <w:rsid w:val="00D73560"/>
    <w:rsid w:val="00D73E3F"/>
    <w:rsid w:val="00D776F9"/>
    <w:rsid w:val="00D846C1"/>
    <w:rsid w:val="00D874B2"/>
    <w:rsid w:val="00D91506"/>
    <w:rsid w:val="00DA7775"/>
    <w:rsid w:val="00DB4371"/>
    <w:rsid w:val="00DC6636"/>
    <w:rsid w:val="00DD4FEE"/>
    <w:rsid w:val="00DE2283"/>
    <w:rsid w:val="00DE2695"/>
    <w:rsid w:val="00DE27D0"/>
    <w:rsid w:val="00DE4294"/>
    <w:rsid w:val="00DE5D42"/>
    <w:rsid w:val="00DF076F"/>
    <w:rsid w:val="00DF0919"/>
    <w:rsid w:val="00DF1203"/>
    <w:rsid w:val="00DF519C"/>
    <w:rsid w:val="00E038D4"/>
    <w:rsid w:val="00E03E3C"/>
    <w:rsid w:val="00E03F06"/>
    <w:rsid w:val="00E06312"/>
    <w:rsid w:val="00E31C20"/>
    <w:rsid w:val="00E37089"/>
    <w:rsid w:val="00E450EE"/>
    <w:rsid w:val="00E524D2"/>
    <w:rsid w:val="00E75BC4"/>
    <w:rsid w:val="00E83CBF"/>
    <w:rsid w:val="00EB0C63"/>
    <w:rsid w:val="00EB4CAF"/>
    <w:rsid w:val="00EB5156"/>
    <w:rsid w:val="00EC09EB"/>
    <w:rsid w:val="00EC0FE2"/>
    <w:rsid w:val="00EC66E0"/>
    <w:rsid w:val="00ED56CB"/>
    <w:rsid w:val="00ED607B"/>
    <w:rsid w:val="00ED69D2"/>
    <w:rsid w:val="00EE1BAF"/>
    <w:rsid w:val="00EE3007"/>
    <w:rsid w:val="00EE3925"/>
    <w:rsid w:val="00EE7884"/>
    <w:rsid w:val="00EF0425"/>
    <w:rsid w:val="00EF5A19"/>
    <w:rsid w:val="00F1156D"/>
    <w:rsid w:val="00F119EA"/>
    <w:rsid w:val="00F12116"/>
    <w:rsid w:val="00F3006C"/>
    <w:rsid w:val="00F3254C"/>
    <w:rsid w:val="00F3496F"/>
    <w:rsid w:val="00F46B82"/>
    <w:rsid w:val="00F549DA"/>
    <w:rsid w:val="00F55E90"/>
    <w:rsid w:val="00F72E11"/>
    <w:rsid w:val="00F74EF7"/>
    <w:rsid w:val="00F771BD"/>
    <w:rsid w:val="00F86D19"/>
    <w:rsid w:val="00FA0652"/>
    <w:rsid w:val="00FA099B"/>
    <w:rsid w:val="00FA4F30"/>
    <w:rsid w:val="00FB6CE0"/>
    <w:rsid w:val="00FC258F"/>
    <w:rsid w:val="00FC70E7"/>
    <w:rsid w:val="00FD0860"/>
    <w:rsid w:val="00FD22FC"/>
    <w:rsid w:val="00FE786C"/>
    <w:rsid w:val="00FF0E9E"/>
    <w:rsid w:val="00FF316C"/>
    <w:rsid w:val="00FF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A8CCB4F"/>
  <w15:docId w15:val="{931C929E-D163-4403-9D8D-AB4C8F0EB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6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5D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D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6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299"/>
  </w:style>
  <w:style w:type="paragraph" w:styleId="Footer">
    <w:name w:val="footer"/>
    <w:basedOn w:val="Normal"/>
    <w:link w:val="FooterChar"/>
    <w:uiPriority w:val="99"/>
    <w:unhideWhenUsed/>
    <w:rsid w:val="001D6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2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26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cha</dc:creator>
  <cp:lastModifiedBy>Natascha Saunders</cp:lastModifiedBy>
  <cp:revision>8</cp:revision>
  <cp:lastPrinted>2017-05-23T18:12:00Z</cp:lastPrinted>
  <dcterms:created xsi:type="dcterms:W3CDTF">2017-05-23T18:11:00Z</dcterms:created>
  <dcterms:modified xsi:type="dcterms:W3CDTF">2021-07-20T14:12:00Z</dcterms:modified>
</cp:coreProperties>
</file>